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71E6" w:rsidRPr="006806A4" w:rsidRDefault="001071E6" w:rsidP="0092192A">
      <w:pPr>
        <w:spacing w:after="0" w:line="320" w:lineRule="atLeast"/>
        <w:jc w:val="center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SimSun" w:hint="eastAsia"/>
          <w:b/>
          <w:bCs/>
          <w:sz w:val="32"/>
          <w:szCs w:val="32"/>
        </w:rPr>
        <w:t>应用经文（步骤</w:t>
      </w:r>
      <w:r w:rsidRPr="006806A4">
        <w:rPr>
          <w:rFonts w:ascii="Songti SC Regular" w:eastAsia="Songti SC Regular" w:hAnsi="Songti SC Regular" w:cs="Times New Roman"/>
          <w:b/>
          <w:bCs/>
          <w:sz w:val="32"/>
          <w:szCs w:val="32"/>
        </w:rPr>
        <w:t>6b</w:t>
      </w:r>
      <w:r w:rsidRPr="006806A4">
        <w:rPr>
          <w:rFonts w:ascii="Songti SC Regular" w:eastAsia="Songti SC Regular" w:hAnsi="Songti SC Regular" w:cs="SimSun"/>
          <w:b/>
          <w:bCs/>
          <w:sz w:val="32"/>
          <w:szCs w:val="32"/>
        </w:rPr>
        <w:t>）</w:t>
      </w:r>
    </w:p>
    <w:p w:rsidR="001071E6" w:rsidRPr="006806A4" w:rsidRDefault="001071E6" w:rsidP="001071E6">
      <w:pPr>
        <w:spacing w:before="180" w:after="0" w:line="240" w:lineRule="atLeast"/>
        <w:ind w:left="284" w:hanging="284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SimSun" w:hint="eastAsia"/>
          <w:b/>
          <w:bCs/>
        </w:rPr>
        <w:t>I．初步问</w:t>
      </w:r>
      <w:r w:rsidRPr="006806A4">
        <w:rPr>
          <w:rFonts w:ascii="Songti SC Regular" w:eastAsia="Songti SC Regular" w:hAnsi="Songti SC Regular" w:cs="SimSun"/>
          <w:b/>
          <w:bCs/>
        </w:rPr>
        <w:t>题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A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通常一个演讲者在他的讲道不会加入特定的应用或实践。为什么不呢？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尚未把经文用在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自己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身上</w:t>
      </w:r>
      <w:r w:rsidRPr="006806A4">
        <w:rPr>
          <w:rFonts w:ascii="Songti SC Regular" w:eastAsia="Songti SC Regular" w:hAnsi="Songti SC Regular" w:cs="SimSun"/>
          <w:i/>
          <w:iCs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讲道，做“道，”，但忘了多辛苦才办到。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不知道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要会众做什么（缺乏一个明确的目的）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没有时间，因为他没有充分练习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有多元的会众，所以他不能想到与他们所有人有关的应用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2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他觉得他只需要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传道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因为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“应用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是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圣灵的工作”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B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但为什么</w:t>
      </w:r>
      <w:r w:rsidRPr="007F1099">
        <w:rPr>
          <w:rFonts w:ascii="Songti SC Regular" w:eastAsia="Songti SC Regular" w:hAnsi="Songti SC Regular" w:cs="Times New Roman" w:hint="eastAsia"/>
          <w:i/>
          <w:sz w:val="18"/>
          <w:szCs w:val="18"/>
        </w:rPr>
        <w:t>讲道者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要提出应用呢？难道将应用的部份留给圣灵或会众（他们都比主讲者更了解会众不行吗）？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虽然最终只有上帝可以改变人心，他经常是通过人这样做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！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只是懒惰的合理化。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7F1099">
        <w:rPr>
          <w:rFonts w:ascii="Songti SC Regular" w:eastAsia="Songti SC Regular" w:hAnsi="Songti SC Regular" w:cs="SimSun" w:hint="eastAsia"/>
          <w:sz w:val="18"/>
          <w:szCs w:val="18"/>
        </w:rPr>
        <w:t>圣经的榜样</w:t>
      </w:r>
      <w:r w:rsidRPr="007F1099">
        <w:rPr>
          <w:rFonts w:ascii="Songti SC Regular" w:eastAsia="Songti SC Regular" w:hAnsi="Songti SC Regular" w:cs="SimSun" w:hint="eastAsia"/>
          <w:iCs/>
          <w:sz w:val="18"/>
          <w:szCs w:val="18"/>
        </w:rPr>
        <w:t>是付诸实践</w:t>
      </w:r>
      <w:r w:rsidRPr="007F1099">
        <w:rPr>
          <w:rFonts w:ascii="Songti SC Regular" w:eastAsia="Songti SC Regular" w:hAnsi="Songti SC Regular" w:cs="SimSun" w:hint="eastAsia"/>
          <w:sz w:val="18"/>
          <w:szCs w:val="18"/>
        </w:rPr>
        <w:t>应用程序</w:t>
      </w:r>
      <w:r w:rsidRPr="007F1099">
        <w:rPr>
          <w:rFonts w:ascii="Songti SC Regular" w:eastAsia="Songti SC Regular" w:hAnsi="Songti SC Regular" w:cs="SimSun"/>
          <w:sz w:val="18"/>
          <w:szCs w:val="18"/>
          <w:lang w:val="en-US"/>
        </w:rPr>
        <w:t>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使徒行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2:38;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歌罗西书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3-4;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弗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4-6;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等等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)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会众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可以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亲身实践经文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但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般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不会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么做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会众是否真了解自己是有争议的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自欺欺人的问题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)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光有知识本身是不完整的，只有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使人自高自大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”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林前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8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 xml:space="preserve">1;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使徒行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17:18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)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43"/>
        </w:numPr>
        <w:snapToGrid w:val="0"/>
        <w:spacing w:before="240" w:after="0" w:line="240" w:lineRule="auto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我们的目标是神圣的行为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(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提前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: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5; 2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蒂姆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3</w:t>
      </w:r>
      <w:r w:rsidR="007F1099">
        <w:rPr>
          <w:rFonts w:ascii="Songti SC Regular" w:eastAsia="Songti SC Regular" w:hAnsi="Songti SC Regular" w:cs="Times New Roman" w:hint="eastAsia"/>
          <w:sz w:val="18"/>
          <w:szCs w:val="18"/>
        </w:rPr>
        <w:t>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6-17</w:t>
      </w:r>
      <w:r w:rsidRPr="006806A4">
        <w:rPr>
          <w:rFonts w:ascii="Songti SC Regular" w:eastAsia="Songti SC Regular" w:hAnsi="Songti SC Regular" w:cs="SimSun"/>
          <w:sz w:val="18"/>
          <w:szCs w:val="18"/>
          <w:lang w:val="en-US"/>
        </w:rPr>
        <w:t>)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1071E6" w:rsidRPr="006806A4" w:rsidRDefault="001071E6" w:rsidP="001071E6">
      <w:pPr>
        <w:spacing w:before="180" w:after="0" w:line="300" w:lineRule="atLeast"/>
        <w:ind w:left="284" w:hanging="284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Times New Roman"/>
          <w:b/>
          <w:bCs/>
        </w:rPr>
        <w:t>II.</w:t>
      </w:r>
      <w:r w:rsidRPr="006806A4">
        <w:rPr>
          <w:rFonts w:ascii="Songti SC Regular" w:eastAsia="Songti SC Regular" w:hAnsi="Songti SC Regular" w:cs="Calibri"/>
        </w:rPr>
        <w:t> </w:t>
      </w:r>
      <w:r w:rsidRPr="006806A4">
        <w:rPr>
          <w:rFonts w:ascii="Songti SC Regular" w:eastAsia="Songti SC Regular" w:hAnsi="Songti SC Regular" w:cs="SimSun" w:hint="eastAsia"/>
          <w:b/>
          <w:bCs/>
        </w:rPr>
        <w:t>在讲道中运用圣经的步</w:t>
      </w:r>
      <w:r w:rsidRPr="006806A4">
        <w:rPr>
          <w:rFonts w:ascii="Songti SC Regular" w:eastAsia="Songti SC Regular" w:hAnsi="Songti SC Regular" w:cs="SimSun"/>
          <w:b/>
          <w:bCs/>
        </w:rPr>
        <w:t>骤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3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/>
          <w:iCs/>
          <w:sz w:val="18"/>
          <w:szCs w:val="18"/>
          <w:lang w:val="en-US"/>
        </w:rPr>
        <w:t>A.</w:t>
      </w:r>
      <w:r w:rsidRPr="006806A4">
        <w:rPr>
          <w:rFonts w:ascii="Songti SC Regular" w:eastAsia="Songti SC Regular" w:hAnsi="Songti SC Regular" w:cs="SimSun"/>
          <w:iCs/>
          <w:sz w:val="18"/>
          <w:szCs w:val="18"/>
          <w:lang w:val="en-US"/>
        </w:rPr>
        <w:tab/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  <w:lang w:val="en-US"/>
        </w:rPr>
        <w:t>祈求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神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给你一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个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谦卑，开放的灵，能看到经文里祂所要你看的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3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．按照“</w:t>
      </w:r>
      <w:proofErr w:type="gramStart"/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七步说明性讲道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proofErr w:type="gramEnd"/>
      <w:r w:rsidRPr="006806A4">
        <w:rPr>
          <w:rFonts w:ascii="Songti SC Regular" w:eastAsia="Songti SC Regular" w:hAnsi="Songti SC Regular" w:cs="Times New Roman"/>
          <w:i/>
          <w:iCs/>
          <w:sz w:val="18"/>
          <w:szCs w:val="18"/>
        </w:rPr>
        <w:t xml:space="preserve"> 1-4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步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骤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走（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27-28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页）。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个程序将进行观察和解释，确保不会错误地应用经文。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3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C．参阅讲道</w:t>
      </w:r>
      <w:r w:rsidR="000E24CB" w:rsidRPr="006806A4">
        <w:rPr>
          <w:rFonts w:ascii="Songti SC Regular" w:eastAsia="Songti SC Regular" w:hAnsi="Songti SC Regular" w:cs="SimSun" w:hint="eastAsia"/>
          <w:sz w:val="18"/>
          <w:szCs w:val="18"/>
        </w:rPr>
        <w:t>写下讲道主张或理念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有关在你</w:t>
      </w:r>
      <w:r w:rsidRPr="000E24CB">
        <w:rPr>
          <w:rFonts w:ascii="Songti SC Regular" w:eastAsia="Songti SC Regular" w:hAnsi="Songti SC Regular" w:cs="SimSun" w:hint="eastAsia"/>
          <w:i/>
          <w:sz w:val="18"/>
          <w:szCs w:val="18"/>
        </w:rPr>
        <w:t>生活中的关系的部份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。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5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步（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写下讲道主张或理念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”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应该已经帮助你将该文章的真理归结为一个普遍真理。现在，应用此真理在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自己的生活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（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见下面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III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各种关系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D．写出这条原则可以如何应用在</w:t>
      </w:r>
      <w:r w:rsidRPr="006806A4">
        <w:rPr>
          <w:rFonts w:ascii="Songti SC Regular" w:eastAsia="Songti SC Regular" w:hAnsi="Songti SC Regular" w:cs="SimSun" w:hint="eastAsia"/>
          <w:i/>
          <w:sz w:val="18"/>
          <w:szCs w:val="18"/>
        </w:rPr>
        <w:t>会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众生活中的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些特定关系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（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再次见下文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III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）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。使它可具体衡量以平估经文是否实际应用。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 xml:space="preserve">  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例如，不是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应该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有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种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感觉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 ...”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而是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应该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这样做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”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参考扎克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90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动词（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73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页）。</w:t>
      </w:r>
    </w:p>
    <w:p w:rsidR="001071E6" w:rsidRPr="006806A4" w:rsidRDefault="001071E6" w:rsidP="001071E6">
      <w:pPr>
        <w:snapToGrid w:val="0"/>
        <w:spacing w:before="240" w:after="0" w:line="240" w:lineRule="auto"/>
        <w:ind w:left="567" w:hanging="283"/>
        <w:rPr>
          <w:rFonts w:ascii="Songti SC Regular" w:eastAsia="Songti SC Regular" w:hAnsi="Songti SC Regular" w:cs="Times New Roman"/>
          <w:b/>
          <w:bCs/>
        </w:rPr>
      </w:pPr>
      <w:r w:rsidRPr="006806A4">
        <w:rPr>
          <w:rFonts w:ascii="Songti SC Regular" w:eastAsia="Songti SC Regular" w:hAnsi="Songti SC Regular" w:cs="SimSun" w:hint="eastAsia"/>
          <w:iCs/>
          <w:sz w:val="18"/>
          <w:szCs w:val="18"/>
        </w:rPr>
        <w:t>E．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立即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作出应用（而不是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“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当你今天回家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样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”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>）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，因为大多数会众过后是不会应用讲道信息的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  <w:r w:rsidRPr="006806A4">
        <w:rPr>
          <w:rFonts w:ascii="Songti SC Regular" w:eastAsia="Songti SC Regular" w:hAnsi="Songti SC Regular" w:cs="Times New Roman"/>
          <w:b/>
          <w:bCs/>
        </w:rPr>
        <w:br w:type="page"/>
      </w:r>
    </w:p>
    <w:p w:rsidR="001071E6" w:rsidRPr="006806A4" w:rsidRDefault="001071E6" w:rsidP="001071E6">
      <w:pPr>
        <w:spacing w:before="180" w:after="0" w:line="240" w:lineRule="auto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Times New Roman"/>
          <w:b/>
          <w:bCs/>
        </w:rPr>
        <w:lastRenderedPageBreak/>
        <w:t>III</w:t>
      </w:r>
      <w:r w:rsidRPr="006806A4">
        <w:rPr>
          <w:rFonts w:ascii="Songti SC Regular" w:eastAsia="Songti SC Regular" w:hAnsi="Songti SC Regular" w:cs="Times New Roman" w:hint="eastAsia"/>
          <w:b/>
          <w:bCs/>
        </w:rPr>
        <w:t>．</w:t>
      </w:r>
      <w:r w:rsidRPr="006806A4">
        <w:rPr>
          <w:rFonts w:ascii="Songti SC Regular" w:eastAsia="Songti SC Regular" w:hAnsi="Songti SC Regular" w:cs="Calibri"/>
          <w:b/>
        </w:rPr>
        <w:t> </w:t>
      </w:r>
      <w:r w:rsidRPr="006806A4">
        <w:rPr>
          <w:rFonts w:ascii="Songti SC Regular" w:eastAsia="Songti SC Regular" w:hAnsi="Songti SC Regular" w:cs="SimSun" w:hint="eastAsia"/>
          <w:b/>
          <w:bCs/>
        </w:rPr>
        <w:t>在生活的领域里应用圣经</w:t>
      </w:r>
      <w:r w:rsidRPr="006806A4">
        <w:rPr>
          <w:rFonts w:ascii="Songti SC Regular" w:eastAsia="Songti SC Regular" w:hAnsi="Songti SC Regular" w:cs="Calibri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（改编自</w:t>
      </w:r>
      <w:r>
        <w:rPr>
          <w:rFonts w:ascii="Songti SC Regular" w:eastAsia="Songti SC Regular" w:hAnsi="Songti SC Regular" w:cs="SimSun" w:hint="eastAsia"/>
          <w:sz w:val="18"/>
          <w:szCs w:val="18"/>
        </w:rPr>
        <w:t>欸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文 · 詹森的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享受你的圣经</w:t>
      </w:r>
      <w:r w:rsidRPr="006806A4">
        <w:rPr>
          <w:rFonts w:ascii="Songti SC Regular" w:eastAsia="Songti SC Regular" w:hAnsi="Songti SC Regular" w:cs="SimSun"/>
          <w:iCs/>
          <w:sz w:val="18"/>
          <w:szCs w:val="18"/>
        </w:rPr>
        <w:t>）</w:t>
      </w:r>
    </w:p>
    <w:p w:rsidR="001071E6" w:rsidRPr="006806A4" w:rsidRDefault="001071E6" w:rsidP="001071E6">
      <w:pPr>
        <w:spacing w:before="180" w:after="0" w:line="240" w:lineRule="auto"/>
        <w:ind w:left="426" w:right="-46" w:hanging="6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理解基督徒的生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命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最好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是透过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系列新关系（林前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5:17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，包括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 xml:space="preserve">   </w:t>
      </w:r>
    </w:p>
    <w:p w:rsidR="001071E6" w:rsidRPr="006806A4" w:rsidRDefault="001071E6" w:rsidP="001071E6">
      <w:pPr>
        <w:spacing w:before="180" w:after="0" w:line="240" w:lineRule="auto"/>
        <w:ind w:left="851" w:hanging="425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A.</w:t>
      </w:r>
      <w:r w:rsidRPr="006806A4">
        <w:rPr>
          <w:rFonts w:ascii="Songti SC Regular" w:eastAsia="Songti SC Regular" w:hAnsi="Songti SC Regular" w:hint="eastAsia"/>
        </w:rPr>
        <w:t xml:space="preserve"> </w:t>
      </w:r>
      <w:r w:rsidRPr="006806A4">
        <w:rPr>
          <w:rFonts w:ascii="Songti SC Regular" w:eastAsia="Songti SC Regular" w:hAnsi="Songti SC Regular" w:hint="eastAsia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与神的关系</w:t>
      </w:r>
    </w:p>
    <w:p w:rsidR="001071E6" w:rsidRPr="006806A4" w:rsidRDefault="001071E6" w:rsidP="00B1013E">
      <w:pPr>
        <w:pStyle w:val="ListParagraph"/>
        <w:numPr>
          <w:ilvl w:val="0"/>
          <w:numId w:val="3"/>
        </w:numPr>
        <w:tabs>
          <w:tab w:val="clear" w:pos="720"/>
        </w:tabs>
        <w:spacing w:before="180" w:after="0" w:line="240" w:lineRule="auto"/>
        <w:ind w:left="1134" w:hanging="29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享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受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团契</w:t>
      </w:r>
    </w:p>
    <w:p w:rsidR="001071E6" w:rsidRPr="006806A4" w:rsidRDefault="001071E6" w:rsidP="00B1013E">
      <w:pPr>
        <w:numPr>
          <w:ilvl w:val="0"/>
          <w:numId w:val="3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服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从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命令</w:t>
      </w:r>
    </w:p>
    <w:p w:rsidR="001071E6" w:rsidRPr="006806A4" w:rsidRDefault="001071E6" w:rsidP="00B1013E">
      <w:pPr>
        <w:numPr>
          <w:ilvl w:val="0"/>
          <w:numId w:val="3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认领诺言</w:t>
      </w:r>
    </w:p>
    <w:p w:rsidR="001071E6" w:rsidRPr="006806A4" w:rsidRDefault="001071E6" w:rsidP="00B1013E">
      <w:pPr>
        <w:numPr>
          <w:ilvl w:val="0"/>
          <w:numId w:val="3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抒发祷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告</w:t>
      </w:r>
    </w:p>
    <w:p w:rsidR="001071E6" w:rsidRPr="006806A4" w:rsidRDefault="001071E6" w:rsidP="001071E6">
      <w:pPr>
        <w:spacing w:before="180" w:after="0" w:line="240" w:lineRule="auto"/>
        <w:ind w:left="851" w:hanging="431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B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与自己的关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系</w:t>
      </w:r>
    </w:p>
    <w:p w:rsidR="001071E6" w:rsidRPr="006806A4" w:rsidRDefault="001071E6" w:rsidP="00B1013E">
      <w:pPr>
        <w:pStyle w:val="ListParagraph"/>
        <w:numPr>
          <w:ilvl w:val="0"/>
          <w:numId w:val="44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过去的经验和传承</w:t>
      </w:r>
    </w:p>
    <w:p w:rsidR="001071E6" w:rsidRPr="006806A4" w:rsidRDefault="001071E6" w:rsidP="00B1013E">
      <w:pPr>
        <w:numPr>
          <w:ilvl w:val="0"/>
          <w:numId w:val="44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当前的经验</w:t>
      </w:r>
    </w:p>
    <w:p w:rsidR="001071E6" w:rsidRPr="006806A4" w:rsidRDefault="001071E6" w:rsidP="00B1013E">
      <w:pPr>
        <w:numPr>
          <w:ilvl w:val="0"/>
          <w:numId w:val="44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个人价值观，优先顺序，标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准</w:t>
      </w:r>
    </w:p>
    <w:p w:rsidR="001071E6" w:rsidRPr="006806A4" w:rsidRDefault="001071E6" w:rsidP="00B1013E">
      <w:pPr>
        <w:numPr>
          <w:ilvl w:val="0"/>
          <w:numId w:val="44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未来的期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望</w:t>
      </w:r>
    </w:p>
    <w:p w:rsidR="001071E6" w:rsidRPr="006806A4" w:rsidRDefault="001071E6" w:rsidP="001071E6">
      <w:pPr>
        <w:spacing w:before="180" w:after="0" w:line="240" w:lineRule="auto"/>
        <w:ind w:left="851" w:hanging="431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C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与他人的关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系</w:t>
      </w:r>
    </w:p>
    <w:p w:rsidR="001071E6" w:rsidRPr="006806A4" w:rsidRDefault="001071E6" w:rsidP="00B1013E">
      <w:pPr>
        <w:numPr>
          <w:ilvl w:val="0"/>
          <w:numId w:val="45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在家里（父母，婚姻，孩子，姻亲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B1013E">
      <w:pPr>
        <w:numPr>
          <w:ilvl w:val="0"/>
          <w:numId w:val="45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在教会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里</w:t>
      </w:r>
    </w:p>
    <w:p w:rsidR="001071E6" w:rsidRPr="006806A4" w:rsidRDefault="001071E6" w:rsidP="00B1013E">
      <w:pPr>
        <w:numPr>
          <w:ilvl w:val="0"/>
          <w:numId w:val="45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在社会（邻里，工作场所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B1013E">
      <w:pPr>
        <w:numPr>
          <w:ilvl w:val="0"/>
          <w:numId w:val="45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在世界（非基督徒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1071E6">
      <w:pPr>
        <w:spacing w:before="180" w:after="0" w:line="240" w:lineRule="auto"/>
        <w:ind w:left="851" w:hanging="425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Times New Roman"/>
          <w:sz w:val="18"/>
          <w:szCs w:val="18"/>
        </w:rPr>
        <w:t>D.</w:t>
      </w:r>
      <w:r w:rsidRPr="006806A4">
        <w:rPr>
          <w:rFonts w:ascii="Songti SC Regular" w:eastAsia="Songti SC Regular" w:hAnsi="Songti SC Regular" w:cs="Times New Roman" w:hint="eastAsia"/>
          <w:sz w:val="18"/>
          <w:szCs w:val="18"/>
        </w:rPr>
        <w:tab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你与敌人的关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系</w:t>
      </w:r>
    </w:p>
    <w:p w:rsidR="001071E6" w:rsidRPr="006806A4" w:rsidRDefault="001071E6" w:rsidP="00B1013E">
      <w:pPr>
        <w:numPr>
          <w:ilvl w:val="0"/>
          <w:numId w:val="46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该抗拒的一个人</w:t>
      </w:r>
    </w:p>
    <w:p w:rsidR="001071E6" w:rsidRPr="006806A4" w:rsidRDefault="001071E6" w:rsidP="00B1013E">
      <w:pPr>
        <w:numPr>
          <w:ilvl w:val="0"/>
          <w:numId w:val="46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识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别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手段</w:t>
      </w:r>
    </w:p>
    <w:p w:rsidR="001071E6" w:rsidRPr="006806A4" w:rsidRDefault="001071E6" w:rsidP="00B1013E">
      <w:pPr>
        <w:numPr>
          <w:ilvl w:val="0"/>
          <w:numId w:val="46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该躲避的罪恶</w:t>
      </w:r>
    </w:p>
    <w:p w:rsidR="001071E6" w:rsidRPr="006806A4" w:rsidRDefault="001071E6" w:rsidP="00B1013E">
      <w:pPr>
        <w:numPr>
          <w:ilvl w:val="0"/>
          <w:numId w:val="46"/>
        </w:numPr>
        <w:tabs>
          <w:tab w:val="clear" w:pos="720"/>
        </w:tabs>
        <w:spacing w:before="180"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应穿戴的盔甲（弗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6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0-18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1071E6">
      <w:pPr>
        <w:spacing w:before="180" w:after="0" w:line="240" w:lineRule="auto"/>
        <w:ind w:left="1134"/>
        <w:rPr>
          <w:rFonts w:ascii="Songti SC Regular" w:eastAsia="Songti SC Regular" w:hAnsi="Songti SC Regular" w:cs="Calibri"/>
          <w:sz w:val="18"/>
          <w:szCs w:val="18"/>
        </w:rPr>
      </w:pPr>
    </w:p>
    <w:p w:rsidR="001071E6" w:rsidRPr="00FA4A10" w:rsidRDefault="001071E6" w:rsidP="001071E6">
      <w:pPr>
        <w:spacing w:before="140" w:after="0" w:line="280" w:lineRule="atLeast"/>
        <w:rPr>
          <w:rFonts w:ascii="Times New Roman" w:hAnsi="Times New Roman" w:cs="Times New Roman"/>
          <w:b/>
          <w:bCs/>
        </w:rPr>
      </w:pPr>
      <w:bookmarkStart w:id="0" w:name="graphic0E"/>
      <w:bookmarkEnd w:id="0"/>
    </w:p>
    <w:p w:rsidR="001071E6" w:rsidRDefault="001071E6" w:rsidP="001071E6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br w:type="page"/>
      </w:r>
    </w:p>
    <w:p w:rsidR="001071E6" w:rsidRPr="006806A4" w:rsidRDefault="001071E6" w:rsidP="001071E6">
      <w:pPr>
        <w:spacing w:after="0" w:line="240" w:lineRule="auto"/>
        <w:ind w:left="284" w:hanging="284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Times New Roman"/>
          <w:b/>
          <w:bCs/>
        </w:rPr>
        <w:lastRenderedPageBreak/>
        <w:t>IV</w:t>
      </w:r>
      <w:r w:rsidRPr="006806A4">
        <w:rPr>
          <w:rFonts w:ascii="Songti SC Regular" w:eastAsia="Songti SC Regular" w:hAnsi="Songti SC Regular" w:cs="Times New Roman" w:hint="eastAsia"/>
          <w:b/>
          <w:bCs/>
        </w:rPr>
        <w:t>．</w:t>
      </w:r>
      <w:r w:rsidRPr="006806A4">
        <w:rPr>
          <w:rFonts w:ascii="Songti SC Regular" w:eastAsia="Songti SC Regular" w:hAnsi="Songti SC Regular" w:cs="Calibri"/>
        </w:rPr>
        <w:t> </w:t>
      </w:r>
      <w:r w:rsidRPr="006806A4">
        <w:rPr>
          <w:rFonts w:ascii="Songti SC Regular" w:eastAsia="Songti SC Regular" w:hAnsi="Songti SC Regular" w:cs="SimSun" w:hint="eastAsia"/>
          <w:b/>
          <w:bCs/>
        </w:rPr>
        <w:t>如何应用在不同的群体里</w:t>
      </w:r>
    </w:p>
    <w:p w:rsidR="001071E6" w:rsidRPr="006806A4" w:rsidRDefault="001071E6" w:rsidP="001071E6">
      <w:pPr>
        <w:snapToGrid w:val="0"/>
        <w:spacing w:before="120" w:after="0" w:line="220" w:lineRule="atLeast"/>
        <w:ind w:left="426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相同的主题可以不同的方式应用于不同的人。想想看在下列情况下它是如何在现实生活中显示于不同的人群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...</w:t>
      </w:r>
    </w:p>
    <w:p w:rsidR="001071E6" w:rsidRPr="006806A4" w:rsidRDefault="001071E6" w:rsidP="00B1013E">
      <w:pPr>
        <w:pStyle w:val="ListParagraph"/>
        <w:numPr>
          <w:ilvl w:val="1"/>
          <w:numId w:val="45"/>
        </w:numPr>
        <w:snapToGrid w:val="0"/>
        <w:spacing w:before="120" w:after="120" w:line="260" w:lineRule="atLeast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男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人</w:t>
      </w:r>
    </w:p>
    <w:p w:rsidR="001071E6" w:rsidRPr="006806A4" w:rsidRDefault="001071E6" w:rsidP="00B1013E">
      <w:pPr>
        <w:pStyle w:val="ListParagraph"/>
        <w:numPr>
          <w:ilvl w:val="0"/>
          <w:numId w:val="47"/>
        </w:numPr>
        <w:tabs>
          <w:tab w:val="clear" w:pos="720"/>
        </w:tabs>
        <w:snapToGrid w:val="0"/>
        <w:spacing w:after="0" w:line="240" w:lineRule="auto"/>
        <w:ind w:left="1135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工作（拥有自己的事业，为工作，退休，失业）</w:t>
      </w:r>
    </w:p>
    <w:p w:rsidR="001071E6" w:rsidRPr="006806A4" w:rsidRDefault="001071E6" w:rsidP="00B1013E">
      <w:pPr>
        <w:pStyle w:val="ListParagraph"/>
        <w:numPr>
          <w:ilvl w:val="0"/>
          <w:numId w:val="47"/>
        </w:numPr>
        <w:tabs>
          <w:tab w:val="clear" w:pos="720"/>
        </w:tabs>
        <w:snapToGrid w:val="0"/>
        <w:spacing w:after="0" w:line="240" w:lineRule="auto"/>
        <w:ind w:left="1135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丈夫（新婚，中年，老人）</w:t>
      </w:r>
    </w:p>
    <w:p w:rsidR="001071E6" w:rsidRPr="006806A4" w:rsidRDefault="001071E6" w:rsidP="00B1013E">
      <w:pPr>
        <w:numPr>
          <w:ilvl w:val="0"/>
          <w:numId w:val="47"/>
        </w:numPr>
        <w:tabs>
          <w:tab w:val="clear" w:pos="720"/>
        </w:tabs>
        <w:snapToGrid w:val="0"/>
        <w:spacing w:after="0" w:line="240" w:lineRule="auto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父亲（小孩，青少年，成年孩子）</w:t>
      </w:r>
    </w:p>
    <w:p w:rsidR="001071E6" w:rsidRPr="006806A4" w:rsidRDefault="001071E6" w:rsidP="00B1013E">
      <w:pPr>
        <w:numPr>
          <w:ilvl w:val="0"/>
          <w:numId w:val="47"/>
        </w:numPr>
        <w:tabs>
          <w:tab w:val="clear" w:pos="720"/>
        </w:tabs>
        <w:snapToGrid w:val="0"/>
        <w:spacing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事奉单位（教会，基督教信仰组织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）</w:t>
      </w:r>
    </w:p>
    <w:p w:rsidR="001071E6" w:rsidRPr="006806A4" w:rsidRDefault="001071E6" w:rsidP="00B1013E">
      <w:pPr>
        <w:pStyle w:val="ListParagraph"/>
        <w:numPr>
          <w:ilvl w:val="0"/>
          <w:numId w:val="47"/>
        </w:numPr>
        <w:tabs>
          <w:tab w:val="clear" w:pos="720"/>
        </w:tabs>
        <w:snapToGrid w:val="0"/>
        <w:spacing w:after="0" w:line="240" w:lineRule="auto"/>
        <w:ind w:left="1135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儿子（亲近父亲或疏离）</w:t>
      </w:r>
    </w:p>
    <w:p w:rsidR="001071E6" w:rsidRPr="006806A4" w:rsidRDefault="001071E6" w:rsidP="00B1013E">
      <w:pPr>
        <w:pStyle w:val="ListParagraph"/>
        <w:numPr>
          <w:ilvl w:val="0"/>
          <w:numId w:val="47"/>
        </w:numPr>
        <w:snapToGrid w:val="0"/>
        <w:spacing w:after="0" w:line="240" w:lineRule="auto"/>
        <w:ind w:left="1135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公民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/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邻居</w:t>
      </w:r>
    </w:p>
    <w:p w:rsidR="001071E6" w:rsidRPr="006806A4" w:rsidRDefault="001071E6" w:rsidP="00B1013E">
      <w:pPr>
        <w:numPr>
          <w:ilvl w:val="0"/>
          <w:numId w:val="47"/>
        </w:numPr>
        <w:tabs>
          <w:tab w:val="clear" w:pos="720"/>
        </w:tabs>
        <w:snapToGrid w:val="0"/>
        <w:spacing w:after="120" w:line="240" w:lineRule="auto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体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育</w:t>
      </w:r>
    </w:p>
    <w:p w:rsidR="001071E6" w:rsidRPr="006806A4" w:rsidRDefault="001071E6" w:rsidP="00B1013E">
      <w:pPr>
        <w:pStyle w:val="ListParagraph"/>
        <w:numPr>
          <w:ilvl w:val="1"/>
          <w:numId w:val="45"/>
        </w:numPr>
        <w:snapToGrid w:val="0"/>
        <w:spacing w:before="120" w:after="120" w:line="240" w:lineRule="atLeast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妇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女</w:t>
      </w:r>
    </w:p>
    <w:p w:rsidR="001071E6" w:rsidRPr="006806A4" w:rsidRDefault="001071E6" w:rsidP="00B1013E">
      <w:pPr>
        <w:pStyle w:val="ListParagraph"/>
        <w:numPr>
          <w:ilvl w:val="0"/>
          <w:numId w:val="48"/>
        </w:numPr>
        <w:tabs>
          <w:tab w:val="clear" w:pos="720"/>
        </w:tabs>
        <w:snapToGrid w:val="0"/>
        <w:spacing w:after="0" w:line="240" w:lineRule="auto"/>
        <w:ind w:left="1134" w:hanging="283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工作</w:t>
      </w:r>
    </w:p>
    <w:p w:rsidR="001071E6" w:rsidRPr="006806A4" w:rsidRDefault="001071E6" w:rsidP="00B1013E">
      <w:pPr>
        <w:numPr>
          <w:ilvl w:val="0"/>
          <w:numId w:val="48"/>
        </w:numPr>
        <w:snapToGrid w:val="0"/>
        <w:spacing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妻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子</w:t>
      </w:r>
    </w:p>
    <w:p w:rsidR="001071E6" w:rsidRPr="006806A4" w:rsidRDefault="001071E6" w:rsidP="00B1013E">
      <w:pPr>
        <w:numPr>
          <w:ilvl w:val="0"/>
          <w:numId w:val="48"/>
        </w:numPr>
        <w:snapToGrid w:val="0"/>
        <w:spacing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母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亲</w:t>
      </w:r>
    </w:p>
    <w:p w:rsidR="001071E6" w:rsidRPr="006806A4" w:rsidRDefault="001071E6" w:rsidP="00B1013E">
      <w:pPr>
        <w:pStyle w:val="ListParagraph"/>
        <w:numPr>
          <w:ilvl w:val="0"/>
          <w:numId w:val="48"/>
        </w:numPr>
        <w:tabs>
          <w:tab w:val="clear" w:pos="720"/>
        </w:tabs>
        <w:snapToGrid w:val="0"/>
        <w:spacing w:after="0" w:line="240" w:lineRule="auto"/>
        <w:ind w:left="1134" w:hanging="283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事奉服侍</w:t>
      </w:r>
    </w:p>
    <w:p w:rsidR="001071E6" w:rsidRPr="006806A4" w:rsidRDefault="001071E6" w:rsidP="00B1013E">
      <w:pPr>
        <w:numPr>
          <w:ilvl w:val="0"/>
          <w:numId w:val="48"/>
        </w:numPr>
        <w:snapToGrid w:val="0"/>
        <w:spacing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女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儿</w:t>
      </w:r>
    </w:p>
    <w:p w:rsidR="001071E6" w:rsidRPr="006806A4" w:rsidRDefault="001071E6" w:rsidP="00B1013E">
      <w:pPr>
        <w:numPr>
          <w:ilvl w:val="0"/>
          <w:numId w:val="48"/>
        </w:numPr>
        <w:snapToGrid w:val="0"/>
        <w:spacing w:after="0" w:line="240" w:lineRule="auto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公民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/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邻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居</w:t>
      </w:r>
    </w:p>
    <w:p w:rsidR="001071E6" w:rsidRPr="006806A4" w:rsidRDefault="001071E6" w:rsidP="00B1013E">
      <w:pPr>
        <w:pStyle w:val="ListParagraph"/>
        <w:numPr>
          <w:ilvl w:val="1"/>
          <w:numId w:val="45"/>
        </w:numPr>
        <w:snapToGrid w:val="0"/>
        <w:spacing w:before="120" w:after="0" w:line="260" w:lineRule="atLeast"/>
        <w:ind w:left="851" w:hanging="284"/>
        <w:contextualSpacing w:val="0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青少年或大学生</w:t>
      </w:r>
    </w:p>
    <w:p w:rsidR="001071E6" w:rsidRPr="006806A4" w:rsidRDefault="001071E6" w:rsidP="00B1013E">
      <w:pPr>
        <w:pStyle w:val="ListParagraph"/>
        <w:numPr>
          <w:ilvl w:val="0"/>
          <w:numId w:val="49"/>
        </w:numPr>
        <w:tabs>
          <w:tab w:val="clear" w:pos="720"/>
        </w:tabs>
        <w:snapToGrid w:val="0"/>
        <w:spacing w:after="0"/>
        <w:ind w:left="1135" w:hanging="284"/>
        <w:contextualSpacing w:val="0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学校</w:t>
      </w:r>
    </w:p>
    <w:p w:rsidR="001071E6" w:rsidRPr="006806A4" w:rsidRDefault="001071E6" w:rsidP="00B1013E">
      <w:pPr>
        <w:numPr>
          <w:ilvl w:val="0"/>
          <w:numId w:val="49"/>
        </w:numPr>
        <w:tabs>
          <w:tab w:val="clear" w:pos="720"/>
        </w:tabs>
        <w:snapToGrid w:val="0"/>
        <w:spacing w:after="0" w:line="220" w:lineRule="atLeast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工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作</w:t>
      </w:r>
    </w:p>
    <w:p w:rsidR="001071E6" w:rsidRPr="006806A4" w:rsidRDefault="001071E6" w:rsidP="00B1013E">
      <w:pPr>
        <w:numPr>
          <w:ilvl w:val="0"/>
          <w:numId w:val="49"/>
        </w:numPr>
        <w:tabs>
          <w:tab w:val="clear" w:pos="720"/>
        </w:tabs>
        <w:snapToGrid w:val="0"/>
        <w:spacing w:after="0" w:line="240" w:lineRule="atLeast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谈恋爱</w:t>
      </w:r>
    </w:p>
    <w:p w:rsidR="001071E6" w:rsidRPr="006806A4" w:rsidRDefault="001071E6" w:rsidP="00B1013E">
      <w:pPr>
        <w:numPr>
          <w:ilvl w:val="0"/>
          <w:numId w:val="49"/>
        </w:numPr>
        <w:tabs>
          <w:tab w:val="clear" w:pos="720"/>
        </w:tabs>
        <w:snapToGrid w:val="0"/>
        <w:spacing w:after="0" w:line="220" w:lineRule="atLeast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儿子或女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儿</w:t>
      </w:r>
    </w:p>
    <w:p w:rsidR="001071E6" w:rsidRPr="006806A4" w:rsidRDefault="001071E6" w:rsidP="00B1013E">
      <w:pPr>
        <w:numPr>
          <w:ilvl w:val="0"/>
          <w:numId w:val="49"/>
        </w:numPr>
        <w:tabs>
          <w:tab w:val="clear" w:pos="720"/>
        </w:tabs>
        <w:snapToGrid w:val="0"/>
        <w:spacing w:after="0" w:line="220" w:lineRule="atLeast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服侍</w:t>
      </w:r>
    </w:p>
    <w:p w:rsidR="001071E6" w:rsidRPr="006806A4" w:rsidRDefault="001071E6" w:rsidP="00B1013E">
      <w:pPr>
        <w:numPr>
          <w:ilvl w:val="0"/>
          <w:numId w:val="49"/>
        </w:numPr>
        <w:tabs>
          <w:tab w:val="clear" w:pos="720"/>
        </w:tabs>
        <w:snapToGrid w:val="0"/>
        <w:spacing w:after="0" w:line="220" w:lineRule="atLeast"/>
        <w:ind w:left="1135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室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友</w:t>
      </w:r>
    </w:p>
    <w:p w:rsidR="001071E6" w:rsidRPr="006806A4" w:rsidRDefault="001071E6" w:rsidP="001071E6">
      <w:pPr>
        <w:spacing w:before="180" w:after="0" w:line="260" w:lineRule="atLeast"/>
        <w:ind w:left="284" w:hanging="284"/>
        <w:rPr>
          <w:rFonts w:ascii="Songti SC Regular" w:eastAsia="Songti SC Regular" w:hAnsi="Songti SC Regular" w:cs="Calibri"/>
        </w:rPr>
      </w:pPr>
      <w:r w:rsidRPr="006806A4">
        <w:rPr>
          <w:rFonts w:ascii="Songti SC Regular" w:eastAsia="Songti SC Regular" w:hAnsi="Songti SC Regular" w:cs="SimSun" w:hint="eastAsia"/>
          <w:b/>
          <w:bCs/>
        </w:rPr>
        <w:t>V．举例如何应用</w:t>
      </w:r>
    </w:p>
    <w:p w:rsidR="001071E6" w:rsidRPr="006806A4" w:rsidRDefault="001071E6" w:rsidP="001071E6">
      <w:pPr>
        <w:spacing w:before="200" w:after="0" w:line="220" w:lineRule="atLeast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因讲道时间有限，你必须充分利用时间举例说明。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因此，必须举例如何应用要点，而不只是仅仅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解释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说明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1"/>
          <w:numId w:val="49"/>
        </w:numPr>
        <w:spacing w:before="180" w:after="0" w:line="240" w:lineRule="atLeast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有些实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例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只能</w:t>
      </w:r>
      <w:r w:rsidRPr="007F1099">
        <w:rPr>
          <w:rFonts w:ascii="Songti SC Regular" w:eastAsia="Songti SC Regular" w:hAnsi="Songti SC Regular" w:cs="SimSun" w:hint="eastAsia"/>
          <w:i/>
          <w:sz w:val="18"/>
          <w:szCs w:val="18"/>
          <w:lang w:val="en-US"/>
        </w:rPr>
        <w:t>说明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一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种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概念，因主与听众的生活领域无关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。</w:t>
      </w:r>
    </w:p>
    <w:p w:rsidR="001071E6" w:rsidRPr="006806A4" w:rsidRDefault="001071E6" w:rsidP="00B1013E">
      <w:pPr>
        <w:pStyle w:val="ListParagraph"/>
        <w:numPr>
          <w:ilvl w:val="0"/>
          <w:numId w:val="50"/>
        </w:numPr>
        <w:spacing w:before="180" w:after="0" w:line="240" w:lineRule="atLeast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用于来劝告在罪恶中的弟兄（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6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这词原本是用于渔民修补渔网或医生吧骨折接回。这解释了和解，但并不直接适用这一概念。</w:t>
      </w:r>
    </w:p>
    <w:p w:rsidR="001071E6" w:rsidRPr="006806A4" w:rsidRDefault="001071E6" w:rsidP="00B1013E">
      <w:pPr>
        <w:pStyle w:val="ListParagraph"/>
        <w:numPr>
          <w:ilvl w:val="0"/>
          <w:numId w:val="50"/>
        </w:numPr>
        <w:spacing w:before="180" w:after="0" w:line="240" w:lineRule="atLeast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只猴子通过木柴中的一个小洞孔抓住闪亮的金属丝，却被抓住，因为主不会放手逃跑。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这只说明了一部分爱钱的危险（提前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6:10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。</w:t>
      </w:r>
    </w:p>
    <w:p w:rsidR="001071E6" w:rsidRPr="006806A4" w:rsidRDefault="001071E6" w:rsidP="001071E6">
      <w:pPr>
        <w:spacing w:before="180" w:after="0" w:line="240" w:lineRule="atLeast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B．比较好的</w:t>
      </w:r>
      <w:r w:rsidRPr="007F1099">
        <w:rPr>
          <w:rFonts w:ascii="Songti SC Regular" w:eastAsia="Songti SC Regular" w:hAnsi="Songti SC Regular" w:cs="SimSun" w:hint="eastAsia"/>
          <w:i/>
          <w:sz w:val="18"/>
          <w:szCs w:val="18"/>
        </w:rPr>
        <w:t>应用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实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例， 是能因它与生活的同一方面息息相关。</w:t>
      </w:r>
    </w:p>
    <w:p w:rsidR="001071E6" w:rsidRPr="006806A4" w:rsidRDefault="001071E6" w:rsidP="00B1013E">
      <w:pPr>
        <w:pStyle w:val="ListParagraph"/>
        <w:numPr>
          <w:ilvl w:val="0"/>
          <w:numId w:val="4"/>
        </w:numPr>
        <w:tabs>
          <w:tab w:val="clear" w:pos="720"/>
        </w:tabs>
        <w:spacing w:before="180" w:after="0" w:line="24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要表达“修复关系”（加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6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：</w:t>
      </w:r>
      <w:r w:rsidRPr="006806A4">
        <w:rPr>
          <w:rFonts w:ascii="Songti SC Regular" w:eastAsia="Songti SC Regular" w:hAnsi="Songti SC Regular" w:cs="Times New Roman"/>
          <w:sz w:val="18"/>
          <w:szCs w:val="18"/>
        </w:rPr>
        <w:t>1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）使用实际的与基督恢复团契的</w:t>
      </w:r>
      <w:r w:rsidRPr="006806A4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实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例。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即使是一个想象的例子，也会比从医疗或钓鱼场的例子更好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t>！</w:t>
      </w:r>
    </w:p>
    <w:p w:rsidR="001071E6" w:rsidRPr="006806A4" w:rsidRDefault="001071E6" w:rsidP="00B1013E">
      <w:pPr>
        <w:numPr>
          <w:ilvl w:val="0"/>
          <w:numId w:val="4"/>
        </w:numPr>
        <w:tabs>
          <w:tab w:val="clear" w:pos="720"/>
        </w:tabs>
        <w:spacing w:after="0" w:line="220" w:lineRule="atLeast"/>
        <w:ind w:left="1134" w:hanging="283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显示爱钱的危险（提前6:10），不好以这个故事有一个牧师或传教放弃了事工，只是为了更好的工资。</w:t>
      </w:r>
    </w:p>
    <w:p w:rsidR="001071E6" w:rsidRPr="006806A4" w:rsidRDefault="001071E6" w:rsidP="001071E6">
      <w:pPr>
        <w:spacing w:before="180" w:after="0" w:line="260" w:lineRule="atLeast"/>
        <w:ind w:left="567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b/>
          <w:sz w:val="18"/>
          <w:szCs w:val="18"/>
        </w:rPr>
        <w:t>C．一个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概念最好只使用极少数例子，会比</w:t>
      </w:r>
      <w:r w:rsidR="007F1099">
        <w:rPr>
          <w:rFonts w:ascii="Songti SC Regular" w:eastAsia="Songti SC Regular" w:hAnsi="Songti SC Regular" w:cs="SimSun" w:hint="eastAsia"/>
          <w:sz w:val="18"/>
          <w:szCs w:val="18"/>
        </w:rPr>
        <w:t>"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一</w:t>
      </w:r>
      <w:r w:rsidRPr="006806A4">
        <w:rPr>
          <w:rFonts w:ascii="Songti SC Regular" w:eastAsia="Songti SC Regular" w:hAnsi="Songti SC Regular" w:cs="SimSun"/>
          <w:sz w:val="18"/>
          <w:szCs w:val="18"/>
        </w:rPr>
        <w:softHyphen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softHyphen/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softHyphen/>
        <w:t>萝</w:t>
      </w:r>
      <w:r>
        <w:rPr>
          <w:rFonts w:ascii="Songti SC Regular" w:eastAsia="Songti SC Regular" w:hAnsi="Songti SC Regular" w:cs="SimSun" w:hint="eastAsia"/>
          <w:sz w:val="18"/>
          <w:szCs w:val="18"/>
        </w:rPr>
        <w:t>篱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例子</w:t>
      </w:r>
      <w:r w:rsidR="007F1099">
        <w:rPr>
          <w:rFonts w:ascii="Songti SC Regular" w:eastAsia="Songti SC Regular" w:hAnsi="Songti SC Regular" w:cs="SimSun" w:hint="eastAsia"/>
          <w:sz w:val="18"/>
          <w:szCs w:val="18"/>
        </w:rPr>
        <w:t>"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来得好。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</w:p>
    <w:p w:rsidR="001071E6" w:rsidRPr="006806A4" w:rsidRDefault="001071E6" w:rsidP="00B1013E">
      <w:pPr>
        <w:numPr>
          <w:ilvl w:val="0"/>
          <w:numId w:val="5"/>
        </w:numPr>
        <w:tabs>
          <w:tab w:val="clear" w:pos="720"/>
        </w:tabs>
        <w:spacing w:before="140" w:after="0" w:line="280" w:lineRule="atLeast"/>
        <w:ind w:left="851" w:hanging="284"/>
        <w:rPr>
          <w:rFonts w:ascii="Songti SC Regular" w:eastAsia="Songti SC Regular" w:hAnsi="Songti SC Regular" w:cs="Calibri"/>
          <w:sz w:val="18"/>
          <w:szCs w:val="18"/>
        </w:rPr>
      </w:pP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对于应用文本的进一步协助，请阅读</w:t>
      </w:r>
      <w:r w:rsidR="000E24CB">
        <w:rPr>
          <w:rFonts w:ascii="Songti SC Regular" w:eastAsia="Songti SC Regular" w:hAnsi="Songti SC Regular" w:cs="SimSun" w:hint="eastAsia"/>
          <w:sz w:val="18"/>
          <w:szCs w:val="18"/>
        </w:rPr>
        <w:t>跍鉿浙</w:t>
      </w:r>
      <w:r w:rsidRPr="006806A4">
        <w:rPr>
          <w:rFonts w:ascii="Songti SC Regular" w:eastAsia="Songti SC Regular" w:hAnsi="Songti SC Regular" w:cs="SimSun" w:hint="eastAsia"/>
          <w:sz w:val="18"/>
          <w:szCs w:val="18"/>
        </w:rPr>
        <w:t>的书，</w:t>
      </w:r>
      <w:r w:rsidRPr="006806A4">
        <w:rPr>
          <w:rFonts w:ascii="Songti SC Regular" w:eastAsia="Songti SC Regular" w:hAnsi="Songti SC Regular" w:cs="Calibri"/>
          <w:sz w:val="18"/>
          <w:szCs w:val="18"/>
        </w:rPr>
        <w:t> </w:t>
      </w:r>
      <w:r w:rsidRPr="006806A4">
        <w:rPr>
          <w:rFonts w:ascii="Songti SC Regular" w:eastAsia="Songti SC Regular" w:hAnsi="Songti SC Regular" w:cs="Calibri" w:hint="eastAsia"/>
          <w:sz w:val="18"/>
          <w:szCs w:val="18"/>
        </w:rPr>
        <w:t>《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  <w:u w:val="single"/>
        </w:rPr>
        <w:t>应用圣经</w:t>
      </w:r>
      <w:r w:rsidRPr="006806A4">
        <w:rPr>
          <w:rFonts w:ascii="Songti SC Regular" w:eastAsia="Songti SC Regular" w:hAnsi="Songti SC Regular" w:cs="SimSun" w:hint="eastAsia"/>
          <w:i/>
          <w:iCs/>
          <w:sz w:val="18"/>
          <w:szCs w:val="18"/>
        </w:rPr>
        <w:t>。》</w:t>
      </w:r>
    </w:p>
    <w:p w:rsidR="001071E6" w:rsidRPr="006806A4" w:rsidRDefault="001071E6" w:rsidP="001071E6">
      <w:pPr>
        <w:spacing w:before="20" w:after="0" w:line="380" w:lineRule="atLeast"/>
        <w:jc w:val="center"/>
        <w:rPr>
          <w:rFonts w:ascii="Songti SC Regular" w:eastAsia="Songti SC Regular" w:hAnsi="Songti SC Regular" w:cs="Calibri"/>
        </w:rPr>
      </w:pPr>
      <w:r w:rsidRPr="001071E6">
        <w:rPr>
          <w:rFonts w:ascii="Songti SC Regular" w:eastAsia="Songti SC Regular" w:hAnsi="Songti SC Regular" w:cs="Times New Roman" w:hint="eastAsia"/>
          <w:b/>
          <w:bCs/>
          <w:sz w:val="38"/>
          <w:szCs w:val="38"/>
        </w:rPr>
        <w:lastRenderedPageBreak/>
        <w:t>扎克</w:t>
      </w:r>
      <w:r w:rsidRPr="006806A4">
        <w:rPr>
          <w:rFonts w:ascii="Songti SC Regular" w:eastAsia="Songti SC Regular" w:hAnsi="Songti SC Regular" w:cs="Times New Roman" w:hint="eastAsia"/>
          <w:b/>
          <w:bCs/>
          <w:sz w:val="38"/>
          <w:szCs w:val="38"/>
        </w:rPr>
        <w:t>的</w:t>
      </w:r>
      <w:r w:rsidRPr="006806A4">
        <w:rPr>
          <w:rFonts w:ascii="Songti SC Regular" w:eastAsia="Songti SC Regular" w:hAnsi="Songti SC Regular" w:cs="SimSun" w:hint="eastAsia"/>
          <w:b/>
          <w:bCs/>
          <w:sz w:val="38"/>
          <w:szCs w:val="38"/>
        </w:rPr>
        <w:t>九</w:t>
      </w:r>
      <w:r w:rsidR="000F7DEB">
        <w:rPr>
          <w:rFonts w:ascii="Songti SC Regular" w:eastAsia="Songti SC Regular" w:hAnsi="Songti SC Regular" w:cs="SimSun" w:hint="eastAsia"/>
          <w:b/>
          <w:bCs/>
          <w:sz w:val="38"/>
          <w:szCs w:val="38"/>
        </w:rPr>
        <w:t>十</w:t>
      </w:r>
      <w:r w:rsidRPr="006806A4">
        <w:rPr>
          <w:rFonts w:ascii="Songti SC Regular" w:eastAsia="Songti SC Regular" w:hAnsi="Songti SC Regular" w:cs="SimSun" w:hint="eastAsia"/>
          <w:b/>
          <w:bCs/>
          <w:sz w:val="38"/>
          <w:szCs w:val="38"/>
        </w:rPr>
        <w:t>个动</w:t>
      </w:r>
      <w:r w:rsidRPr="006806A4">
        <w:rPr>
          <w:rFonts w:ascii="Songti SC Regular" w:eastAsia="Songti SC Regular" w:hAnsi="Songti SC Regular" w:cs="SimSun"/>
          <w:b/>
          <w:bCs/>
          <w:sz w:val="38"/>
          <w:szCs w:val="38"/>
        </w:rPr>
        <w:t>词</w:t>
      </w:r>
    </w:p>
    <w:p w:rsidR="001071E6" w:rsidRPr="007F1099" w:rsidRDefault="001071E6" w:rsidP="007F1099">
      <w:pPr>
        <w:spacing w:after="0" w:line="240" w:lineRule="atLeast"/>
        <w:jc w:val="center"/>
        <w:rPr>
          <w:rFonts w:ascii="Songti SC Regular" w:eastAsia="Songti SC Regular" w:hAnsi="Songti SC Regular" w:cs="SimSun"/>
          <w:i/>
        </w:rPr>
      </w:pPr>
      <w:r w:rsidRPr="007F1099">
        <w:rPr>
          <w:rFonts w:ascii="Songti SC Regular" w:eastAsia="Songti SC Regular" w:hAnsi="Songti SC Regular" w:cs="SimSun" w:hint="eastAsia"/>
          <w:i/>
        </w:rPr>
        <w:t>帮助领导圣经应用的九十个动</w:t>
      </w:r>
      <w:r w:rsidRPr="007F1099">
        <w:rPr>
          <w:rFonts w:ascii="Songti SC Regular" w:eastAsia="Songti SC Regular" w:hAnsi="Songti SC Regular" w:cs="SimSun"/>
          <w:i/>
        </w:rPr>
        <w:t>词</w:t>
      </w:r>
      <w:r w:rsidRPr="007F1099">
        <w:rPr>
          <w:rFonts w:ascii="Songti SC Regular" w:eastAsia="Songti SC Regular" w:hAnsi="Songti SC Regular" w:cs="SimSun" w:hint="eastAsia"/>
          <w:i/>
        </w:rPr>
        <w:t>成具体行</w:t>
      </w:r>
      <w:r w:rsidRPr="007F1099">
        <w:rPr>
          <w:rFonts w:ascii="Songti SC Regular" w:eastAsia="Songti SC Regular" w:hAnsi="Songti SC Regular" w:cs="SimSun"/>
          <w:i/>
        </w:rPr>
        <w:t>动</w:t>
      </w:r>
      <w:r w:rsidR="007F1099">
        <w:rPr>
          <w:rFonts w:ascii="Songti SC Regular" w:eastAsia="Songti SC Regular" w:hAnsi="Songti SC Regular" w:cs="SimSun" w:hint="eastAsia"/>
          <w:i/>
        </w:rPr>
        <w:t>(</w:t>
      </w:r>
      <w:r w:rsidR="007F1099" w:rsidRPr="007F1099">
        <w:rPr>
          <w:rFonts w:ascii="Songti SC Regular" w:eastAsia="Songti SC Regular" w:hAnsi="Songti SC Regular" w:cs="SimSun" w:hint="eastAsia"/>
          <w:i/>
        </w:rPr>
        <w:t>罗伊扎克博士</w:t>
      </w:r>
      <w:r w:rsidR="007F1099">
        <w:rPr>
          <w:rFonts w:ascii="Songti SC Regular" w:eastAsia="Songti SC Regular" w:hAnsi="Songti SC Regular" w:cs="SimSun" w:hint="eastAsia"/>
          <w:i/>
        </w:rPr>
        <w:t xml:space="preserve">, </w:t>
      </w:r>
      <w:r w:rsidR="007F1099" w:rsidRPr="007F1099">
        <w:rPr>
          <w:rFonts w:ascii="Songti SC Regular" w:eastAsia="Songti SC Regular" w:hAnsi="Songti SC Regular" w:cs="SimSun" w:hint="eastAsia"/>
          <w:i/>
        </w:rPr>
        <w:t>达拉斯神学院</w:t>
      </w:r>
      <w:r w:rsidR="007F1099">
        <w:rPr>
          <w:rFonts w:ascii="Songti SC Regular" w:eastAsia="Songti SC Regular" w:hAnsi="Songti SC Regular" w:cs="SimSun" w:hint="eastAsia"/>
          <w:i/>
        </w:rPr>
        <w:t>)</w:t>
      </w:r>
    </w:p>
    <w:p w:rsidR="001071E6" w:rsidRPr="006806A4" w:rsidRDefault="001071E6" w:rsidP="001071E6">
      <w:pPr>
        <w:spacing w:line="240" w:lineRule="atLeast"/>
        <w:jc w:val="center"/>
        <w:rPr>
          <w:rFonts w:ascii="Songti SC Regular" w:eastAsia="Songti SC Regular" w:hAnsi="Songti SC Regular" w:cs="Calibri"/>
        </w:rPr>
      </w:pPr>
    </w:p>
    <w:tbl>
      <w:tblPr>
        <w:tblW w:w="83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0"/>
        <w:gridCol w:w="5910"/>
        <w:gridCol w:w="1199"/>
      </w:tblGrid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6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bookmarkStart w:id="1" w:name="table03"/>
            <w:bookmarkEnd w:id="1"/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接受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实验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响应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6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承认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找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牺牲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6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分析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跟随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拯救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6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问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给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预定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6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问自己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去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选择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24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避免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守护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发送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灵敏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帮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分享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愿意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邀请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显示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建立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隔离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唱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购买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保持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花时间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选择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列表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远离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认领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听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停止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搜集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寻找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研究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承诺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抬头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取代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赞扬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爱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采取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遵守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会见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与</w:t>
            </w: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xx</w:t>
            </w: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对话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承认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记忆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教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控制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组织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打电话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计数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计划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感谢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创造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赞美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想一想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决定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为xx</w:t>
            </w: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祈祷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重视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发展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向xx</w:t>
            </w: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祈祷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访问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直接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和xx</w:t>
            </w: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祈祷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2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等待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pacing w:val="-20"/>
                <w:sz w:val="18"/>
                <w:szCs w:val="18"/>
              </w:rPr>
              <w:t>论述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宁可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醒来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做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追求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60"/>
                <w:sz w:val="18"/>
                <w:szCs w:val="18"/>
              </w:rPr>
              <w:t>步行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消除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读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看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鼓励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实现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见证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享有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记录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从事于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评估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 w:hint="eastAsia"/>
                <w:sz w:val="18"/>
                <w:szCs w:val="18"/>
              </w:rPr>
              <w:t>庆幸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记下</w:t>
            </w:r>
          </w:p>
        </w:tc>
      </w:tr>
      <w:tr w:rsidR="001071E6" w:rsidRPr="006806A4" w:rsidTr="00CB72AB"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 w:right="38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pacing w:val="-20"/>
                <w:sz w:val="18"/>
                <w:szCs w:val="18"/>
              </w:rPr>
              <w:t>例证</w:t>
            </w:r>
          </w:p>
        </w:tc>
        <w:tc>
          <w:tcPr>
            <w:tcW w:w="59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2360" w:right="629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修理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071E6" w:rsidRPr="007E37C5" w:rsidRDefault="001071E6" w:rsidP="00CB72AB">
            <w:pPr>
              <w:spacing w:after="0" w:line="240" w:lineRule="atLeast"/>
              <w:ind w:left="100"/>
              <w:rPr>
                <w:rFonts w:ascii="Songti SC Regular" w:eastAsia="Songti SC Regular" w:hAnsi="Songti SC Regular" w:cs="Times New Roman"/>
                <w:sz w:val="18"/>
                <w:szCs w:val="18"/>
              </w:rPr>
            </w:pPr>
            <w:r w:rsidRPr="007E37C5">
              <w:rPr>
                <w:rFonts w:ascii="Songti SC Regular" w:eastAsia="Songti SC Regular" w:hAnsi="Songti SC Regular" w:cs="SimSun"/>
                <w:sz w:val="18"/>
                <w:szCs w:val="18"/>
              </w:rPr>
              <w:t>写给</w:t>
            </w:r>
          </w:p>
        </w:tc>
      </w:tr>
    </w:tbl>
    <w:p w:rsidR="001071E6" w:rsidRPr="006806A4" w:rsidRDefault="001071E6" w:rsidP="001071E6">
      <w:pPr>
        <w:spacing w:after="0" w:line="240" w:lineRule="atLeast"/>
        <w:ind w:right="1620"/>
        <w:jc w:val="right"/>
        <w:rPr>
          <w:rFonts w:ascii="Songti SC Regular" w:eastAsia="Songti SC Regular" w:hAnsi="Songti SC Regular" w:cs="Times New Roman"/>
        </w:rPr>
      </w:pPr>
    </w:p>
    <w:p w:rsidR="00C76FAB" w:rsidRPr="006806A4" w:rsidRDefault="00C76FAB" w:rsidP="001071E6">
      <w:pPr>
        <w:spacing w:after="0" w:line="240" w:lineRule="atLeast"/>
        <w:ind w:right="95"/>
        <w:jc w:val="right"/>
        <w:rPr>
          <w:rFonts w:ascii="Songti SC Regular" w:eastAsia="Songti SC Regular" w:hAnsi="Songti SC Regular" w:cs="Calibri"/>
        </w:rPr>
      </w:pPr>
      <w:bookmarkStart w:id="2" w:name="_GoBack"/>
      <w:bookmarkEnd w:id="2"/>
    </w:p>
    <w:sectPr w:rsidR="00C76FAB" w:rsidRPr="006806A4" w:rsidSect="0092192A">
      <w:headerReference w:type="default" r:id="rId9"/>
      <w:pgSz w:w="11906" w:h="16838"/>
      <w:pgMar w:top="1440" w:right="1440" w:bottom="1134" w:left="1440" w:header="709" w:footer="709" w:gutter="0"/>
      <w:pgNumType w:start="7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1B01" w:rsidRDefault="007D1B01" w:rsidP="00594D03">
      <w:pPr>
        <w:spacing w:after="0" w:line="240" w:lineRule="auto"/>
      </w:pPr>
      <w:r>
        <w:separator/>
      </w:r>
    </w:p>
  </w:endnote>
  <w:endnote w:type="continuationSeparator" w:id="0">
    <w:p w:rsidR="007D1B01" w:rsidRDefault="007D1B01" w:rsidP="00594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ongti SC Regular">
    <w:altName w:val="Arial Unicode MS"/>
    <w:charset w:val="50"/>
    <w:family w:val="auto"/>
    <w:pitch w:val="variable"/>
    <w:sig w:usb0="00000000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1B01" w:rsidRDefault="007D1B01" w:rsidP="00594D03">
      <w:pPr>
        <w:spacing w:after="0" w:line="240" w:lineRule="auto"/>
      </w:pPr>
      <w:r>
        <w:separator/>
      </w:r>
    </w:p>
  </w:footnote>
  <w:footnote w:type="continuationSeparator" w:id="0">
    <w:p w:rsidR="007D1B01" w:rsidRDefault="007D1B01" w:rsidP="00594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44E9" w:rsidRDefault="00A044E9" w:rsidP="00A044E9">
    <w:pPr>
      <w:pStyle w:val="Header"/>
    </w:pPr>
    <w:r w:rsidRPr="00BF2A81">
      <w:rPr>
        <w:rFonts w:ascii="Arial Unicode MS" w:eastAsia="Arial Unicode MS" w:hAnsi="Arial Unicode MS" w:cs="Arial Unicode MS" w:hint="eastAsia"/>
        <w:sz w:val="20"/>
      </w:rPr>
      <w:t>顾励凯博士</w:t>
    </w:r>
    <w:r w:rsidRPr="00BF2A81">
      <w:rPr>
        <w:rFonts w:ascii="Arial Unicode MS" w:eastAsia="Arial Unicode MS" w:hAnsi="Arial Unicode MS" w:cs="Arial Unicode MS"/>
        <w:sz w:val="20"/>
      </w:rPr>
      <w:tab/>
    </w:r>
    <w:r w:rsidRPr="00BF2A81">
      <w:rPr>
        <w:rFonts w:ascii="Arial Unicode MS" w:eastAsia="Arial Unicode MS" w:hAnsi="Arial Unicode MS" w:cs="Arial Unicode MS" w:hint="eastAsia"/>
        <w:sz w:val="20"/>
      </w:rPr>
      <w:t>讲道学</w:t>
    </w:r>
    <w:r w:rsidRPr="00BF2A81">
      <w:rPr>
        <w:rFonts w:ascii="Arial Unicode MS" w:eastAsia="Arial Unicode MS" w:hAnsi="Arial Unicode MS" w:cs="Arial Unicode MS"/>
        <w:sz w:val="20"/>
      </w:rPr>
      <w:t>I</w:t>
    </w:r>
    <w:r>
      <w:t xml:space="preserve"> </w:t>
    </w:r>
    <w:sdt>
      <w:sdtPr>
        <w:id w:val="159012009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hint="eastAsia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1099">
          <w:rPr>
            <w:noProof/>
          </w:rPr>
          <w:t>73</w:t>
        </w:r>
        <w:r>
          <w:rPr>
            <w:noProof/>
          </w:rPr>
          <w:fldChar w:fldCharType="end"/>
        </w:r>
      </w:sdtContent>
    </w:sdt>
  </w:p>
  <w:p w:rsidR="00A044E9" w:rsidRDefault="00A044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504C"/>
    <w:multiLevelType w:val="hybridMultilevel"/>
    <w:tmpl w:val="89480638"/>
    <w:lvl w:ilvl="0" w:tplc="D7AEBA28">
      <w:start w:val="1"/>
      <w:numFmt w:val="decimal"/>
      <w:lvlText w:val="%1."/>
      <w:lvlJc w:val="left"/>
      <w:pPr>
        <w:ind w:left="720" w:hanging="360"/>
      </w:pPr>
      <w:rPr>
        <w:rFonts w:ascii="Songti SC Regular" w:eastAsia="Songti SC Regular" w:hAnsi="Songti SC Regular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C71E1"/>
    <w:multiLevelType w:val="hybridMultilevel"/>
    <w:tmpl w:val="A29CB468"/>
    <w:lvl w:ilvl="0" w:tplc="887A40D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D72189"/>
    <w:multiLevelType w:val="hybridMultilevel"/>
    <w:tmpl w:val="6C509246"/>
    <w:lvl w:ilvl="0" w:tplc="E04C5FA0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E41CF"/>
    <w:multiLevelType w:val="hybridMultilevel"/>
    <w:tmpl w:val="3D2C4C18"/>
    <w:lvl w:ilvl="0" w:tplc="A3E86CBA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">
    <w:nsid w:val="0988546C"/>
    <w:multiLevelType w:val="multilevel"/>
    <w:tmpl w:val="3482A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3048F2"/>
    <w:multiLevelType w:val="multilevel"/>
    <w:tmpl w:val="85E4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4E674B"/>
    <w:multiLevelType w:val="hybridMultilevel"/>
    <w:tmpl w:val="FBF81CA6"/>
    <w:lvl w:ilvl="0" w:tplc="B6CAE5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 w:tentative="1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7">
    <w:nsid w:val="190D4CD8"/>
    <w:multiLevelType w:val="hybridMultilevel"/>
    <w:tmpl w:val="AD54F5E6"/>
    <w:lvl w:ilvl="0" w:tplc="30EADBE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AF0A7B"/>
    <w:multiLevelType w:val="hybridMultilevel"/>
    <w:tmpl w:val="162A96BC"/>
    <w:lvl w:ilvl="0" w:tplc="DD0EEBAE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AF1F50"/>
    <w:multiLevelType w:val="hybridMultilevel"/>
    <w:tmpl w:val="3E2A1C20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282D"/>
    <w:multiLevelType w:val="hybridMultilevel"/>
    <w:tmpl w:val="47FC087C"/>
    <w:lvl w:ilvl="0" w:tplc="EF1EF0D0">
      <w:start w:val="1"/>
      <w:numFmt w:val="decimal"/>
      <w:lvlText w:val="%1."/>
      <w:lvlJc w:val="left"/>
      <w:pPr>
        <w:ind w:left="1211" w:hanging="360"/>
      </w:pPr>
      <w:rPr>
        <w:rFonts w:ascii="Songti SC Regular" w:eastAsia="Songti SC Regular" w:hAnsi="Songti SC Regular" w:cs="Garamond" w:hint="default"/>
        <w:snapToGrid/>
        <w:sz w:val="16"/>
        <w:szCs w:val="16"/>
      </w:rPr>
    </w:lvl>
    <w:lvl w:ilvl="1" w:tplc="48090019" w:tentative="1">
      <w:start w:val="1"/>
      <w:numFmt w:val="lowerLetter"/>
      <w:lvlText w:val="%2."/>
      <w:lvlJc w:val="left"/>
      <w:pPr>
        <w:ind w:left="2291" w:hanging="360"/>
      </w:pPr>
    </w:lvl>
    <w:lvl w:ilvl="2" w:tplc="4809001B" w:tentative="1">
      <w:start w:val="1"/>
      <w:numFmt w:val="lowerRoman"/>
      <w:lvlText w:val="%3."/>
      <w:lvlJc w:val="right"/>
      <w:pPr>
        <w:ind w:left="3011" w:hanging="180"/>
      </w:pPr>
    </w:lvl>
    <w:lvl w:ilvl="3" w:tplc="4809000F" w:tentative="1">
      <w:start w:val="1"/>
      <w:numFmt w:val="decimal"/>
      <w:lvlText w:val="%4."/>
      <w:lvlJc w:val="left"/>
      <w:pPr>
        <w:ind w:left="3731" w:hanging="360"/>
      </w:pPr>
    </w:lvl>
    <w:lvl w:ilvl="4" w:tplc="48090019" w:tentative="1">
      <w:start w:val="1"/>
      <w:numFmt w:val="lowerLetter"/>
      <w:lvlText w:val="%5."/>
      <w:lvlJc w:val="left"/>
      <w:pPr>
        <w:ind w:left="4451" w:hanging="360"/>
      </w:pPr>
    </w:lvl>
    <w:lvl w:ilvl="5" w:tplc="4809001B" w:tentative="1">
      <w:start w:val="1"/>
      <w:numFmt w:val="lowerRoman"/>
      <w:lvlText w:val="%6."/>
      <w:lvlJc w:val="right"/>
      <w:pPr>
        <w:ind w:left="5171" w:hanging="180"/>
      </w:pPr>
    </w:lvl>
    <w:lvl w:ilvl="6" w:tplc="4809000F" w:tentative="1">
      <w:start w:val="1"/>
      <w:numFmt w:val="decimal"/>
      <w:lvlText w:val="%7."/>
      <w:lvlJc w:val="left"/>
      <w:pPr>
        <w:ind w:left="5891" w:hanging="360"/>
      </w:pPr>
    </w:lvl>
    <w:lvl w:ilvl="7" w:tplc="48090019" w:tentative="1">
      <w:start w:val="1"/>
      <w:numFmt w:val="lowerLetter"/>
      <w:lvlText w:val="%8."/>
      <w:lvlJc w:val="left"/>
      <w:pPr>
        <w:ind w:left="6611" w:hanging="360"/>
      </w:pPr>
    </w:lvl>
    <w:lvl w:ilvl="8" w:tplc="4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>
    <w:nsid w:val="2A9D7E61"/>
    <w:multiLevelType w:val="multilevel"/>
    <w:tmpl w:val="9BA82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2B0A625B"/>
    <w:multiLevelType w:val="multilevel"/>
    <w:tmpl w:val="95FA0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F97400"/>
    <w:multiLevelType w:val="hybridMultilevel"/>
    <w:tmpl w:val="5644EFFE"/>
    <w:lvl w:ilvl="0" w:tplc="72E680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EastAsia" w:eastAsiaTheme="majorEastAsia" w:hAnsiTheme="majorEastAsia" w:hint="default"/>
      </w:rPr>
    </w:lvl>
    <w:lvl w:ilvl="1" w:tplc="49467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40A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0CF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728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AC1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58C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C658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9E4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317480F"/>
    <w:multiLevelType w:val="hybridMultilevel"/>
    <w:tmpl w:val="3F6EF210"/>
    <w:lvl w:ilvl="0" w:tplc="BBF2E72E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863DB3"/>
    <w:multiLevelType w:val="multilevel"/>
    <w:tmpl w:val="DC601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AA48E1"/>
    <w:multiLevelType w:val="hybridMultilevel"/>
    <w:tmpl w:val="56FC6B48"/>
    <w:lvl w:ilvl="0" w:tplc="48090015">
      <w:start w:val="1"/>
      <w:numFmt w:val="upperLetter"/>
      <w:lvlText w:val="%1."/>
      <w:lvlJc w:val="left"/>
      <w:pPr>
        <w:ind w:left="1003" w:hanging="360"/>
      </w:pPr>
    </w:lvl>
    <w:lvl w:ilvl="1" w:tplc="48090019" w:tentative="1">
      <w:start w:val="1"/>
      <w:numFmt w:val="lowerLetter"/>
      <w:lvlText w:val="%2."/>
      <w:lvlJc w:val="left"/>
      <w:pPr>
        <w:ind w:left="1723" w:hanging="360"/>
      </w:pPr>
    </w:lvl>
    <w:lvl w:ilvl="2" w:tplc="4809001B" w:tentative="1">
      <w:start w:val="1"/>
      <w:numFmt w:val="lowerRoman"/>
      <w:lvlText w:val="%3."/>
      <w:lvlJc w:val="right"/>
      <w:pPr>
        <w:ind w:left="2443" w:hanging="180"/>
      </w:pPr>
    </w:lvl>
    <w:lvl w:ilvl="3" w:tplc="4809000F" w:tentative="1">
      <w:start w:val="1"/>
      <w:numFmt w:val="decimal"/>
      <w:lvlText w:val="%4."/>
      <w:lvlJc w:val="left"/>
      <w:pPr>
        <w:ind w:left="3163" w:hanging="360"/>
      </w:pPr>
    </w:lvl>
    <w:lvl w:ilvl="4" w:tplc="48090019" w:tentative="1">
      <w:start w:val="1"/>
      <w:numFmt w:val="lowerLetter"/>
      <w:lvlText w:val="%5."/>
      <w:lvlJc w:val="left"/>
      <w:pPr>
        <w:ind w:left="3883" w:hanging="360"/>
      </w:pPr>
    </w:lvl>
    <w:lvl w:ilvl="5" w:tplc="4809001B" w:tentative="1">
      <w:start w:val="1"/>
      <w:numFmt w:val="lowerRoman"/>
      <w:lvlText w:val="%6."/>
      <w:lvlJc w:val="right"/>
      <w:pPr>
        <w:ind w:left="4603" w:hanging="180"/>
      </w:pPr>
    </w:lvl>
    <w:lvl w:ilvl="6" w:tplc="4809000F" w:tentative="1">
      <w:start w:val="1"/>
      <w:numFmt w:val="decimal"/>
      <w:lvlText w:val="%7."/>
      <w:lvlJc w:val="left"/>
      <w:pPr>
        <w:ind w:left="5323" w:hanging="360"/>
      </w:pPr>
    </w:lvl>
    <w:lvl w:ilvl="7" w:tplc="48090019" w:tentative="1">
      <w:start w:val="1"/>
      <w:numFmt w:val="lowerLetter"/>
      <w:lvlText w:val="%8."/>
      <w:lvlJc w:val="left"/>
      <w:pPr>
        <w:ind w:left="6043" w:hanging="360"/>
      </w:pPr>
    </w:lvl>
    <w:lvl w:ilvl="8" w:tplc="4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7">
    <w:nsid w:val="390B2A31"/>
    <w:multiLevelType w:val="hybridMultilevel"/>
    <w:tmpl w:val="8AD0C188"/>
    <w:lvl w:ilvl="0" w:tplc="706C5BDC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85088C"/>
    <w:multiLevelType w:val="hybridMultilevel"/>
    <w:tmpl w:val="3D766A08"/>
    <w:lvl w:ilvl="0" w:tplc="1CEA8CD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4B2FD4"/>
    <w:multiLevelType w:val="multilevel"/>
    <w:tmpl w:val="F9CE0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 w:hint="default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>
    <w:nsid w:val="41A21E70"/>
    <w:multiLevelType w:val="hybridMultilevel"/>
    <w:tmpl w:val="04D47DAA"/>
    <w:lvl w:ilvl="0" w:tplc="719E553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1">
    <w:nsid w:val="42685A1F"/>
    <w:multiLevelType w:val="hybridMultilevel"/>
    <w:tmpl w:val="179CFF8A"/>
    <w:lvl w:ilvl="0" w:tplc="B7AE3D50">
      <w:start w:val="2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4B25FD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3">
    <w:nsid w:val="465F6BF8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4">
    <w:nsid w:val="498A6558"/>
    <w:multiLevelType w:val="multilevel"/>
    <w:tmpl w:val="4FE447B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C60634"/>
    <w:multiLevelType w:val="multilevel"/>
    <w:tmpl w:val="695A0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B427200"/>
    <w:multiLevelType w:val="multilevel"/>
    <w:tmpl w:val="D06072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BA674FB"/>
    <w:multiLevelType w:val="hybridMultilevel"/>
    <w:tmpl w:val="0C50AB16"/>
    <w:lvl w:ilvl="0" w:tplc="E1B2190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AE2526"/>
    <w:multiLevelType w:val="multilevel"/>
    <w:tmpl w:val="99DAC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C1F75A5"/>
    <w:multiLevelType w:val="multilevel"/>
    <w:tmpl w:val="FEA6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E456795"/>
    <w:multiLevelType w:val="hybridMultilevel"/>
    <w:tmpl w:val="813C6DFA"/>
    <w:lvl w:ilvl="0" w:tplc="7EE6AADE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>
      <w:start w:val="1"/>
      <w:numFmt w:val="lowerLetter"/>
      <w:lvlText w:val="%2."/>
      <w:lvlJc w:val="left"/>
      <w:pPr>
        <w:ind w:left="1495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4E862909"/>
    <w:multiLevelType w:val="hybridMultilevel"/>
    <w:tmpl w:val="05D627DA"/>
    <w:lvl w:ilvl="0" w:tplc="8DFA24F2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F41399"/>
    <w:multiLevelType w:val="multilevel"/>
    <w:tmpl w:val="1234D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1AA2C42"/>
    <w:multiLevelType w:val="hybridMultilevel"/>
    <w:tmpl w:val="FDA2CA6E"/>
    <w:lvl w:ilvl="0" w:tplc="5A6E8AC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593E2F"/>
    <w:multiLevelType w:val="hybridMultilevel"/>
    <w:tmpl w:val="3BC45A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4033D01"/>
    <w:multiLevelType w:val="multilevel"/>
    <w:tmpl w:val="0E18E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5C067F5"/>
    <w:multiLevelType w:val="hybridMultilevel"/>
    <w:tmpl w:val="E222B53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5EB66FC"/>
    <w:multiLevelType w:val="hybridMultilevel"/>
    <w:tmpl w:val="2EFA9FE8"/>
    <w:lvl w:ilvl="0" w:tplc="BE265B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7CF6AEF"/>
    <w:multiLevelType w:val="hybridMultilevel"/>
    <w:tmpl w:val="3AB81E3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451FEA"/>
    <w:multiLevelType w:val="hybridMultilevel"/>
    <w:tmpl w:val="BF769514"/>
    <w:lvl w:ilvl="0" w:tplc="8F149E0E">
      <w:start w:val="2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FEF23F9"/>
    <w:multiLevelType w:val="hybridMultilevel"/>
    <w:tmpl w:val="9D1CC1F4"/>
    <w:lvl w:ilvl="0" w:tplc="4BC66ED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7E718F"/>
    <w:multiLevelType w:val="hybridMultilevel"/>
    <w:tmpl w:val="A40A99BE"/>
    <w:lvl w:ilvl="0" w:tplc="BA5C10E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2">
    <w:nsid w:val="66F46B29"/>
    <w:multiLevelType w:val="multilevel"/>
    <w:tmpl w:val="AF5CE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">
    <w:nsid w:val="6A1E540C"/>
    <w:multiLevelType w:val="hybridMultilevel"/>
    <w:tmpl w:val="288A9308"/>
    <w:lvl w:ilvl="0" w:tplc="BBA89C82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4F7462"/>
    <w:multiLevelType w:val="hybridMultilevel"/>
    <w:tmpl w:val="AB80F110"/>
    <w:lvl w:ilvl="0" w:tplc="85AEEF2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DBB7B15"/>
    <w:multiLevelType w:val="hybridMultilevel"/>
    <w:tmpl w:val="5130F066"/>
    <w:lvl w:ilvl="0" w:tplc="0688CEF0">
      <w:start w:val="1"/>
      <w:numFmt w:val="decimal"/>
      <w:lvlText w:val="%1."/>
      <w:lvlJc w:val="left"/>
      <w:pPr>
        <w:ind w:left="1495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15" w:hanging="360"/>
      </w:pPr>
    </w:lvl>
    <w:lvl w:ilvl="2" w:tplc="4809001B" w:tentative="1">
      <w:start w:val="1"/>
      <w:numFmt w:val="lowerRoman"/>
      <w:lvlText w:val="%3."/>
      <w:lvlJc w:val="right"/>
      <w:pPr>
        <w:ind w:left="2435" w:hanging="180"/>
      </w:pPr>
    </w:lvl>
    <w:lvl w:ilvl="3" w:tplc="4809000F" w:tentative="1">
      <w:start w:val="1"/>
      <w:numFmt w:val="decimal"/>
      <w:lvlText w:val="%4."/>
      <w:lvlJc w:val="left"/>
      <w:pPr>
        <w:ind w:left="3155" w:hanging="360"/>
      </w:pPr>
    </w:lvl>
    <w:lvl w:ilvl="4" w:tplc="48090019" w:tentative="1">
      <w:start w:val="1"/>
      <w:numFmt w:val="lowerLetter"/>
      <w:lvlText w:val="%5."/>
      <w:lvlJc w:val="left"/>
      <w:pPr>
        <w:ind w:left="3875" w:hanging="360"/>
      </w:pPr>
    </w:lvl>
    <w:lvl w:ilvl="5" w:tplc="4809001B" w:tentative="1">
      <w:start w:val="1"/>
      <w:numFmt w:val="lowerRoman"/>
      <w:lvlText w:val="%6."/>
      <w:lvlJc w:val="right"/>
      <w:pPr>
        <w:ind w:left="4595" w:hanging="180"/>
      </w:pPr>
    </w:lvl>
    <w:lvl w:ilvl="6" w:tplc="4809000F" w:tentative="1">
      <w:start w:val="1"/>
      <w:numFmt w:val="decimal"/>
      <w:lvlText w:val="%7."/>
      <w:lvlJc w:val="left"/>
      <w:pPr>
        <w:ind w:left="5315" w:hanging="360"/>
      </w:pPr>
    </w:lvl>
    <w:lvl w:ilvl="7" w:tplc="48090019" w:tentative="1">
      <w:start w:val="1"/>
      <w:numFmt w:val="lowerLetter"/>
      <w:lvlText w:val="%8."/>
      <w:lvlJc w:val="left"/>
      <w:pPr>
        <w:ind w:left="6035" w:hanging="360"/>
      </w:pPr>
    </w:lvl>
    <w:lvl w:ilvl="8" w:tplc="4809001B" w:tentative="1">
      <w:start w:val="1"/>
      <w:numFmt w:val="lowerRoman"/>
      <w:lvlText w:val="%9."/>
      <w:lvlJc w:val="right"/>
      <w:pPr>
        <w:ind w:left="6755" w:hanging="180"/>
      </w:pPr>
    </w:lvl>
  </w:abstractNum>
  <w:abstractNum w:abstractNumId="46">
    <w:nsid w:val="71C023B0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7">
    <w:nsid w:val="71E66469"/>
    <w:multiLevelType w:val="hybridMultilevel"/>
    <w:tmpl w:val="1C3C9C8A"/>
    <w:lvl w:ilvl="0" w:tplc="DE52B066">
      <w:start w:val="1"/>
      <w:numFmt w:val="decimal"/>
      <w:lvlText w:val="%1."/>
      <w:lvlJc w:val="left"/>
      <w:pPr>
        <w:ind w:left="720" w:hanging="360"/>
      </w:pPr>
      <w:rPr>
        <w:rFonts w:ascii="Songti SC Regular" w:eastAsia="Songti SC Regular" w:hAnsi="Songti SC Regular" w:cs="SimSu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4D84DB2"/>
    <w:multiLevelType w:val="hybridMultilevel"/>
    <w:tmpl w:val="D8A48B78"/>
    <w:lvl w:ilvl="0" w:tplc="0DB894B8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9">
    <w:nsid w:val="74D8574C"/>
    <w:multiLevelType w:val="hybridMultilevel"/>
    <w:tmpl w:val="C14E4FB6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6AD0CBC"/>
    <w:multiLevelType w:val="hybridMultilevel"/>
    <w:tmpl w:val="7CE493EC"/>
    <w:lvl w:ilvl="0" w:tplc="AAAADDA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1">
    <w:nsid w:val="77BC3F3E"/>
    <w:multiLevelType w:val="multilevel"/>
    <w:tmpl w:val="C2ACF9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7B55408B"/>
    <w:multiLevelType w:val="hybridMultilevel"/>
    <w:tmpl w:val="404C23E8"/>
    <w:lvl w:ilvl="0" w:tplc="02BE8F5C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214" w:hanging="360"/>
      </w:pPr>
    </w:lvl>
    <w:lvl w:ilvl="2" w:tplc="4809001B" w:tentative="1">
      <w:start w:val="1"/>
      <w:numFmt w:val="lowerRoman"/>
      <w:lvlText w:val="%3."/>
      <w:lvlJc w:val="right"/>
      <w:pPr>
        <w:ind w:left="2934" w:hanging="180"/>
      </w:pPr>
    </w:lvl>
    <w:lvl w:ilvl="3" w:tplc="4809000F" w:tentative="1">
      <w:start w:val="1"/>
      <w:numFmt w:val="decimal"/>
      <w:lvlText w:val="%4."/>
      <w:lvlJc w:val="left"/>
      <w:pPr>
        <w:ind w:left="3654" w:hanging="360"/>
      </w:pPr>
    </w:lvl>
    <w:lvl w:ilvl="4" w:tplc="48090019" w:tentative="1">
      <w:start w:val="1"/>
      <w:numFmt w:val="lowerLetter"/>
      <w:lvlText w:val="%5."/>
      <w:lvlJc w:val="left"/>
      <w:pPr>
        <w:ind w:left="4374" w:hanging="360"/>
      </w:pPr>
    </w:lvl>
    <w:lvl w:ilvl="5" w:tplc="4809001B" w:tentative="1">
      <w:start w:val="1"/>
      <w:numFmt w:val="lowerRoman"/>
      <w:lvlText w:val="%6."/>
      <w:lvlJc w:val="right"/>
      <w:pPr>
        <w:ind w:left="5094" w:hanging="180"/>
      </w:pPr>
    </w:lvl>
    <w:lvl w:ilvl="6" w:tplc="4809000F" w:tentative="1">
      <w:start w:val="1"/>
      <w:numFmt w:val="decimal"/>
      <w:lvlText w:val="%7."/>
      <w:lvlJc w:val="left"/>
      <w:pPr>
        <w:ind w:left="5814" w:hanging="360"/>
      </w:pPr>
    </w:lvl>
    <w:lvl w:ilvl="7" w:tplc="48090019" w:tentative="1">
      <w:start w:val="1"/>
      <w:numFmt w:val="lowerLetter"/>
      <w:lvlText w:val="%8."/>
      <w:lvlJc w:val="left"/>
      <w:pPr>
        <w:ind w:left="6534" w:hanging="360"/>
      </w:pPr>
    </w:lvl>
    <w:lvl w:ilvl="8" w:tplc="4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26"/>
  </w:num>
  <w:num w:numId="2">
    <w:abstractNumId w:val="28"/>
  </w:num>
  <w:num w:numId="3">
    <w:abstractNumId w:val="35"/>
  </w:num>
  <w:num w:numId="4">
    <w:abstractNumId w:val="32"/>
  </w:num>
  <w:num w:numId="5">
    <w:abstractNumId w:val="24"/>
  </w:num>
  <w:num w:numId="6">
    <w:abstractNumId w:val="25"/>
  </w:num>
  <w:num w:numId="7">
    <w:abstractNumId w:val="5"/>
  </w:num>
  <w:num w:numId="8">
    <w:abstractNumId w:val="51"/>
  </w:num>
  <w:num w:numId="9">
    <w:abstractNumId w:val="29"/>
  </w:num>
  <w:num w:numId="10">
    <w:abstractNumId w:val="20"/>
  </w:num>
  <w:num w:numId="11">
    <w:abstractNumId w:val="41"/>
  </w:num>
  <w:num w:numId="12">
    <w:abstractNumId w:val="27"/>
  </w:num>
  <w:num w:numId="13">
    <w:abstractNumId w:val="7"/>
  </w:num>
  <w:num w:numId="14">
    <w:abstractNumId w:val="40"/>
  </w:num>
  <w:num w:numId="15">
    <w:abstractNumId w:val="21"/>
  </w:num>
  <w:num w:numId="16">
    <w:abstractNumId w:val="33"/>
  </w:num>
  <w:num w:numId="17">
    <w:abstractNumId w:val="50"/>
  </w:num>
  <w:num w:numId="18">
    <w:abstractNumId w:val="44"/>
  </w:num>
  <w:num w:numId="19">
    <w:abstractNumId w:val="2"/>
  </w:num>
  <w:num w:numId="20">
    <w:abstractNumId w:val="6"/>
  </w:num>
  <w:num w:numId="21">
    <w:abstractNumId w:val="3"/>
  </w:num>
  <w:num w:numId="22">
    <w:abstractNumId w:val="1"/>
  </w:num>
  <w:num w:numId="23">
    <w:abstractNumId w:val="46"/>
  </w:num>
  <w:num w:numId="24">
    <w:abstractNumId w:val="48"/>
  </w:num>
  <w:num w:numId="25">
    <w:abstractNumId w:val="22"/>
  </w:num>
  <w:num w:numId="26">
    <w:abstractNumId w:val="23"/>
  </w:num>
  <w:num w:numId="27">
    <w:abstractNumId w:val="49"/>
  </w:num>
  <w:num w:numId="28">
    <w:abstractNumId w:val="43"/>
  </w:num>
  <w:num w:numId="29">
    <w:abstractNumId w:val="34"/>
  </w:num>
  <w:num w:numId="30">
    <w:abstractNumId w:val="38"/>
  </w:num>
  <w:num w:numId="31">
    <w:abstractNumId w:val="36"/>
  </w:num>
  <w:num w:numId="32">
    <w:abstractNumId w:val="18"/>
  </w:num>
  <w:num w:numId="33">
    <w:abstractNumId w:val="52"/>
  </w:num>
  <w:num w:numId="34">
    <w:abstractNumId w:val="45"/>
  </w:num>
  <w:num w:numId="35">
    <w:abstractNumId w:val="30"/>
  </w:num>
  <w:num w:numId="36">
    <w:abstractNumId w:val="37"/>
  </w:num>
  <w:num w:numId="37">
    <w:abstractNumId w:val="31"/>
  </w:num>
  <w:num w:numId="38">
    <w:abstractNumId w:val="17"/>
  </w:num>
  <w:num w:numId="39">
    <w:abstractNumId w:val="14"/>
  </w:num>
  <w:num w:numId="40">
    <w:abstractNumId w:val="39"/>
  </w:num>
  <w:num w:numId="41">
    <w:abstractNumId w:val="8"/>
  </w:num>
  <w:num w:numId="42">
    <w:abstractNumId w:val="0"/>
  </w:num>
  <w:num w:numId="43">
    <w:abstractNumId w:val="47"/>
  </w:num>
  <w:num w:numId="44">
    <w:abstractNumId w:val="15"/>
  </w:num>
  <w:num w:numId="45">
    <w:abstractNumId w:val="12"/>
  </w:num>
  <w:num w:numId="46">
    <w:abstractNumId w:val="4"/>
  </w:num>
  <w:num w:numId="47">
    <w:abstractNumId w:val="11"/>
  </w:num>
  <w:num w:numId="48">
    <w:abstractNumId w:val="42"/>
  </w:num>
  <w:num w:numId="49">
    <w:abstractNumId w:val="19"/>
  </w:num>
  <w:num w:numId="50">
    <w:abstractNumId w:val="10"/>
  </w:num>
  <w:num w:numId="51">
    <w:abstractNumId w:val="16"/>
  </w:num>
  <w:num w:numId="52">
    <w:abstractNumId w:val="9"/>
  </w:num>
  <w:num w:numId="53">
    <w:abstractNumId w:val="1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TY0MTE3sTAxMjRW0lEKTi0uzszPAykwtKwFAEJyhystAAAA"/>
  </w:docVars>
  <w:rsids>
    <w:rsidRoot w:val="00151833"/>
    <w:rsid w:val="00016FF6"/>
    <w:rsid w:val="00020F80"/>
    <w:rsid w:val="00021FD1"/>
    <w:rsid w:val="00041CD9"/>
    <w:rsid w:val="000548C1"/>
    <w:rsid w:val="00063461"/>
    <w:rsid w:val="00065FF6"/>
    <w:rsid w:val="000809D0"/>
    <w:rsid w:val="000A2394"/>
    <w:rsid w:val="000A6CD9"/>
    <w:rsid w:val="000D7B8B"/>
    <w:rsid w:val="000E24CB"/>
    <w:rsid w:val="000E7686"/>
    <w:rsid w:val="000F08F1"/>
    <w:rsid w:val="000F37F3"/>
    <w:rsid w:val="000F7DEB"/>
    <w:rsid w:val="00104EB9"/>
    <w:rsid w:val="001071E6"/>
    <w:rsid w:val="00112BC8"/>
    <w:rsid w:val="00151833"/>
    <w:rsid w:val="0016242F"/>
    <w:rsid w:val="00165CA6"/>
    <w:rsid w:val="00174CFA"/>
    <w:rsid w:val="00182AED"/>
    <w:rsid w:val="001B4511"/>
    <w:rsid w:val="001D0018"/>
    <w:rsid w:val="001D53C1"/>
    <w:rsid w:val="001E194A"/>
    <w:rsid w:val="0020289A"/>
    <w:rsid w:val="002170EE"/>
    <w:rsid w:val="0022269F"/>
    <w:rsid w:val="00233BB6"/>
    <w:rsid w:val="002862C2"/>
    <w:rsid w:val="002953FC"/>
    <w:rsid w:val="002A0182"/>
    <w:rsid w:val="002A361A"/>
    <w:rsid w:val="002B0CB9"/>
    <w:rsid w:val="002B6F5E"/>
    <w:rsid w:val="002E1136"/>
    <w:rsid w:val="002E57AE"/>
    <w:rsid w:val="00311CA0"/>
    <w:rsid w:val="00315302"/>
    <w:rsid w:val="0033664A"/>
    <w:rsid w:val="00355369"/>
    <w:rsid w:val="003818B0"/>
    <w:rsid w:val="00394C15"/>
    <w:rsid w:val="003C3CDB"/>
    <w:rsid w:val="0040643E"/>
    <w:rsid w:val="00430902"/>
    <w:rsid w:val="0044565C"/>
    <w:rsid w:val="0044614C"/>
    <w:rsid w:val="00472CF0"/>
    <w:rsid w:val="00480050"/>
    <w:rsid w:val="00496E00"/>
    <w:rsid w:val="004A2D04"/>
    <w:rsid w:val="004A429F"/>
    <w:rsid w:val="004C74F5"/>
    <w:rsid w:val="004D3007"/>
    <w:rsid w:val="004F6FFA"/>
    <w:rsid w:val="00505152"/>
    <w:rsid w:val="00505A07"/>
    <w:rsid w:val="00541128"/>
    <w:rsid w:val="00561044"/>
    <w:rsid w:val="00571E70"/>
    <w:rsid w:val="00577D34"/>
    <w:rsid w:val="00594D03"/>
    <w:rsid w:val="005A1BE6"/>
    <w:rsid w:val="005A37AB"/>
    <w:rsid w:val="005A5902"/>
    <w:rsid w:val="005D27BC"/>
    <w:rsid w:val="005E41C9"/>
    <w:rsid w:val="005E464C"/>
    <w:rsid w:val="0061014D"/>
    <w:rsid w:val="00610DED"/>
    <w:rsid w:val="00617F1B"/>
    <w:rsid w:val="006243EA"/>
    <w:rsid w:val="006471DF"/>
    <w:rsid w:val="00652D3A"/>
    <w:rsid w:val="0065417E"/>
    <w:rsid w:val="00660BE5"/>
    <w:rsid w:val="006743F8"/>
    <w:rsid w:val="0068471D"/>
    <w:rsid w:val="00693697"/>
    <w:rsid w:val="006A02BD"/>
    <w:rsid w:val="006A61EF"/>
    <w:rsid w:val="006C011B"/>
    <w:rsid w:val="006F5A57"/>
    <w:rsid w:val="007058F2"/>
    <w:rsid w:val="00754D40"/>
    <w:rsid w:val="00761F31"/>
    <w:rsid w:val="0077710A"/>
    <w:rsid w:val="00777234"/>
    <w:rsid w:val="00787749"/>
    <w:rsid w:val="007A2376"/>
    <w:rsid w:val="007A5E6D"/>
    <w:rsid w:val="007B3B94"/>
    <w:rsid w:val="007B6075"/>
    <w:rsid w:val="007C2C57"/>
    <w:rsid w:val="007D1B01"/>
    <w:rsid w:val="007D3B7F"/>
    <w:rsid w:val="007E6594"/>
    <w:rsid w:val="007F1099"/>
    <w:rsid w:val="008277CF"/>
    <w:rsid w:val="00827F01"/>
    <w:rsid w:val="0085430C"/>
    <w:rsid w:val="00861FD5"/>
    <w:rsid w:val="00866B17"/>
    <w:rsid w:val="008A2548"/>
    <w:rsid w:val="008A3F6A"/>
    <w:rsid w:val="008A65EA"/>
    <w:rsid w:val="008B0D9E"/>
    <w:rsid w:val="008B6FC1"/>
    <w:rsid w:val="008B7D31"/>
    <w:rsid w:val="008C7426"/>
    <w:rsid w:val="008D02E8"/>
    <w:rsid w:val="008E5625"/>
    <w:rsid w:val="008F27F1"/>
    <w:rsid w:val="008F6FCF"/>
    <w:rsid w:val="00905692"/>
    <w:rsid w:val="0092165C"/>
    <w:rsid w:val="0092192A"/>
    <w:rsid w:val="009269C5"/>
    <w:rsid w:val="00965182"/>
    <w:rsid w:val="00980502"/>
    <w:rsid w:val="00981C30"/>
    <w:rsid w:val="009B2C99"/>
    <w:rsid w:val="009C4964"/>
    <w:rsid w:val="009D0962"/>
    <w:rsid w:val="009D7F9B"/>
    <w:rsid w:val="009E0A89"/>
    <w:rsid w:val="00A0053C"/>
    <w:rsid w:val="00A044E9"/>
    <w:rsid w:val="00A100A0"/>
    <w:rsid w:val="00A15A0D"/>
    <w:rsid w:val="00A35C40"/>
    <w:rsid w:val="00A50B33"/>
    <w:rsid w:val="00A57CA3"/>
    <w:rsid w:val="00A6221A"/>
    <w:rsid w:val="00A62E35"/>
    <w:rsid w:val="00A6408E"/>
    <w:rsid w:val="00A65E86"/>
    <w:rsid w:val="00A770FC"/>
    <w:rsid w:val="00A91880"/>
    <w:rsid w:val="00AB4647"/>
    <w:rsid w:val="00AE43CB"/>
    <w:rsid w:val="00AF4A05"/>
    <w:rsid w:val="00AF5237"/>
    <w:rsid w:val="00AF6FFA"/>
    <w:rsid w:val="00B1013E"/>
    <w:rsid w:val="00B12F79"/>
    <w:rsid w:val="00B14AC1"/>
    <w:rsid w:val="00B27BEC"/>
    <w:rsid w:val="00B27E27"/>
    <w:rsid w:val="00B47504"/>
    <w:rsid w:val="00BA065F"/>
    <w:rsid w:val="00BA63B3"/>
    <w:rsid w:val="00BD0077"/>
    <w:rsid w:val="00BD4E52"/>
    <w:rsid w:val="00BE77DF"/>
    <w:rsid w:val="00C61851"/>
    <w:rsid w:val="00C629C5"/>
    <w:rsid w:val="00C76FAB"/>
    <w:rsid w:val="00C92013"/>
    <w:rsid w:val="00CA118C"/>
    <w:rsid w:val="00CE1BEA"/>
    <w:rsid w:val="00CE66F4"/>
    <w:rsid w:val="00D052B0"/>
    <w:rsid w:val="00D22FD8"/>
    <w:rsid w:val="00D35D29"/>
    <w:rsid w:val="00D46112"/>
    <w:rsid w:val="00D76116"/>
    <w:rsid w:val="00D81AF0"/>
    <w:rsid w:val="00DC6741"/>
    <w:rsid w:val="00DD731C"/>
    <w:rsid w:val="00DE160C"/>
    <w:rsid w:val="00DE4EFF"/>
    <w:rsid w:val="00E03735"/>
    <w:rsid w:val="00E10C5F"/>
    <w:rsid w:val="00E14D08"/>
    <w:rsid w:val="00E2468D"/>
    <w:rsid w:val="00E31047"/>
    <w:rsid w:val="00E31ADD"/>
    <w:rsid w:val="00E3270F"/>
    <w:rsid w:val="00E331CF"/>
    <w:rsid w:val="00E40C8F"/>
    <w:rsid w:val="00E47D59"/>
    <w:rsid w:val="00E54F2A"/>
    <w:rsid w:val="00E7548E"/>
    <w:rsid w:val="00E87D15"/>
    <w:rsid w:val="00EA6D6F"/>
    <w:rsid w:val="00EB2902"/>
    <w:rsid w:val="00ED0805"/>
    <w:rsid w:val="00ED15EE"/>
    <w:rsid w:val="00EE62EF"/>
    <w:rsid w:val="00F03343"/>
    <w:rsid w:val="00F061F1"/>
    <w:rsid w:val="00F13E7D"/>
    <w:rsid w:val="00F141B6"/>
    <w:rsid w:val="00F3681D"/>
    <w:rsid w:val="00F76275"/>
    <w:rsid w:val="00F80487"/>
    <w:rsid w:val="00F839CA"/>
    <w:rsid w:val="00F8664A"/>
    <w:rsid w:val="00FB0BAC"/>
    <w:rsid w:val="00FB2F17"/>
    <w:rsid w:val="00FE3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1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4780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38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2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75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421">
          <w:marLeft w:val="12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17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9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0C87704-CDDA-4E2F-80BB-D0532C07B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Ng</dc:creator>
  <cp:lastModifiedBy>Keith Ng</cp:lastModifiedBy>
  <cp:revision>5</cp:revision>
  <cp:lastPrinted>2017-01-04T09:40:00Z</cp:lastPrinted>
  <dcterms:created xsi:type="dcterms:W3CDTF">2017-01-25T06:56:00Z</dcterms:created>
  <dcterms:modified xsi:type="dcterms:W3CDTF">2017-01-30T01:55:00Z</dcterms:modified>
</cp:coreProperties>
</file>